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D213F2" w14:textId="451939DA" w:rsidR="002851AB" w:rsidRPr="00B21495" w:rsidRDefault="002851AB" w:rsidP="00B21495">
      <w:pPr>
        <w:jc w:val="center"/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  <w:lang w:val="en-US" w:eastAsia="en-US"/>
        </w:rPr>
      </w:pPr>
      <w:r w:rsidRPr="00CF4315">
        <w:rPr>
          <w:rFonts w:ascii="Segoe UI" w:eastAsia="Times New Roman" w:hAnsi="Segoe UI" w:cs="Segoe UI"/>
          <w:color w:val="2F5496" w:themeColor="accent1" w:themeShade="BF"/>
          <w:sz w:val="28"/>
          <w:szCs w:val="28"/>
        </w:rPr>
        <w:t>EU4BCC MOBILITY SCHEME</w:t>
      </w:r>
    </w:p>
    <w:p w14:paraId="1FBF6C58" w14:textId="77777777" w:rsidR="00D32253" w:rsidRPr="00D32253" w:rsidRDefault="00D32253" w:rsidP="00D32253">
      <w:pPr>
        <w:pStyle w:val="Heading2"/>
        <w:spacing w:before="120"/>
        <w:rPr>
          <w:sz w:val="20"/>
          <w:szCs w:val="20"/>
          <w:lang w:val="en-US"/>
        </w:rPr>
      </w:pPr>
      <w:bookmarkStart w:id="0" w:name="_Toc125470125"/>
      <w:r w:rsidRPr="00D32253">
        <w:rPr>
          <w:sz w:val="20"/>
          <w:szCs w:val="20"/>
          <w:lang w:val="en-US"/>
        </w:rPr>
        <w:t>TABLE 1</w:t>
      </w:r>
      <w:r w:rsidRPr="00D32253">
        <w:rPr>
          <w:rFonts w:ascii="Arial" w:hAnsi="Arial" w:cs="Arial"/>
          <w:color w:val="154E79"/>
          <w:sz w:val="20"/>
          <w:szCs w:val="20"/>
          <w:lang w:val="en-US"/>
        </w:rPr>
        <w:t xml:space="preserve">: </w:t>
      </w:r>
      <w:r w:rsidRPr="00D32253">
        <w:rPr>
          <w:sz w:val="20"/>
          <w:szCs w:val="20"/>
        </w:rPr>
        <w:t xml:space="preserve">OBJECTIVES AND </w:t>
      </w:r>
      <w:r w:rsidRPr="00D32253">
        <w:rPr>
          <w:sz w:val="20"/>
          <w:szCs w:val="20"/>
          <w:lang w:val="en-US"/>
        </w:rPr>
        <w:t xml:space="preserve">EXPECTED </w:t>
      </w:r>
      <w:r w:rsidRPr="00D32253">
        <w:rPr>
          <w:sz w:val="20"/>
          <w:szCs w:val="20"/>
        </w:rPr>
        <w:t xml:space="preserve">RESULTS </w:t>
      </w:r>
      <w:r w:rsidRPr="00D32253">
        <w:rPr>
          <w:sz w:val="20"/>
          <w:szCs w:val="20"/>
          <w:lang w:val="en-US"/>
        </w:rPr>
        <w:t>FOR EXCHANGE BETWEEN SMES (TO BE SUBMITTED TOGETHER WITH THE LETTER OF COMMITMENT)</w:t>
      </w:r>
      <w:bookmarkEnd w:id="0"/>
    </w:p>
    <w:tbl>
      <w:tblPr>
        <w:tblW w:w="901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497"/>
        <w:gridCol w:w="4513"/>
      </w:tblGrid>
      <w:tr w:rsidR="002851AB" w:rsidRPr="00465006" w14:paraId="3BD98DDF" w14:textId="77777777" w:rsidTr="00997196">
        <w:trPr>
          <w:trHeight w:val="300"/>
        </w:trPr>
        <w:tc>
          <w:tcPr>
            <w:tcW w:w="4497" w:type="dxa"/>
            <w:tcBorders>
              <w:top w:val="single" w:sz="6" w:space="0" w:color="666666"/>
              <w:left w:val="single" w:sz="6" w:space="0" w:color="666666"/>
              <w:bottom w:val="single" w:sz="12" w:space="0" w:color="666666"/>
              <w:right w:val="single" w:sz="6" w:space="0" w:color="666666"/>
            </w:tcBorders>
            <w:shd w:val="clear" w:color="auto" w:fill="FFFFFF"/>
            <w:hideMark/>
          </w:tcPr>
          <w:p w14:paraId="1AF63567" w14:textId="67CAE0D1" w:rsidR="002851AB" w:rsidRPr="00465006" w:rsidRDefault="002851AB">
            <w:pPr>
              <w:spacing w:after="0" w:line="240" w:lineRule="auto"/>
              <w:ind w:left="130"/>
              <w:textAlignment w:val="baseline"/>
              <w:rPr>
                <w:rFonts w:asciiTheme="majorHAnsi" w:eastAsia="Times New Roman" w:hAnsiTheme="majorHAnsi" w:cstheme="majorHAnsi"/>
                <w:b/>
                <w:sz w:val="20"/>
                <w:szCs w:val="20"/>
              </w:rPr>
            </w:pPr>
            <w:bookmarkStart w:id="1" w:name="_TABLE_1:_OBJECTIVES"/>
            <w:bookmarkEnd w:id="1"/>
            <w:r w:rsidRPr="00465006">
              <w:rPr>
                <w:rFonts w:asciiTheme="majorHAnsi" w:eastAsia="Times New Roman" w:hAnsiTheme="majorHAnsi" w:cstheme="majorHAnsi"/>
                <w:b/>
                <w:sz w:val="20"/>
                <w:szCs w:val="20"/>
              </w:rPr>
              <w:t>Objectives of the outgoing SME: </w:t>
            </w:r>
          </w:p>
          <w:p w14:paraId="726B5F18" w14:textId="77777777" w:rsidR="002851AB" w:rsidRPr="00465006" w:rsidRDefault="002851AB">
            <w:pPr>
              <w:spacing w:after="0" w:line="240" w:lineRule="auto"/>
              <w:ind w:left="130"/>
              <w:textAlignment w:val="baseline"/>
              <w:rPr>
                <w:rFonts w:asciiTheme="majorHAnsi" w:eastAsia="Times New Roman" w:hAnsiTheme="majorHAnsi" w:cstheme="majorHAnsi"/>
                <w:b/>
                <w:sz w:val="20"/>
                <w:szCs w:val="20"/>
              </w:rPr>
            </w:pPr>
            <w:r w:rsidRPr="00465006">
              <w:rPr>
                <w:rFonts w:asciiTheme="majorHAnsi" w:eastAsia="Times New Roman" w:hAnsiTheme="majorHAnsi" w:cstheme="majorHAnsi"/>
                <w:i/>
                <w:sz w:val="20"/>
                <w:szCs w:val="20"/>
              </w:rPr>
              <w:t>In blue some examples of concrete objectives. Please try to insert at least one concrete and quantifiable objective</w:t>
            </w:r>
            <w:r w:rsidRPr="00465006">
              <w:rPr>
                <w:rFonts w:asciiTheme="majorHAnsi" w:eastAsia="Times New Roman" w:hAnsiTheme="majorHAnsi" w:cstheme="majorHAnsi"/>
                <w:b/>
                <w:sz w:val="20"/>
                <w:szCs w:val="20"/>
              </w:rPr>
              <w:t> </w:t>
            </w:r>
          </w:p>
          <w:p w14:paraId="1C2C2225" w14:textId="77777777" w:rsidR="002851AB" w:rsidRPr="00465006" w:rsidRDefault="002851AB">
            <w:pPr>
              <w:spacing w:after="0" w:line="240" w:lineRule="auto"/>
              <w:textAlignment w:val="baseline"/>
              <w:rPr>
                <w:rFonts w:asciiTheme="majorHAnsi" w:eastAsia="Times New Roman" w:hAnsiTheme="majorHAnsi" w:cstheme="majorHAnsi"/>
                <w:b/>
                <w:sz w:val="20"/>
                <w:szCs w:val="20"/>
              </w:rPr>
            </w:pPr>
            <w:r w:rsidRPr="00465006">
              <w:rPr>
                <w:rFonts w:asciiTheme="majorHAnsi" w:eastAsia="Times New Roman" w:hAnsiTheme="majorHAnsi" w:cstheme="majorHAnsi"/>
                <w:b/>
                <w:sz w:val="20"/>
                <w:szCs w:val="20"/>
              </w:rPr>
              <w:t> </w:t>
            </w:r>
          </w:p>
        </w:tc>
        <w:tc>
          <w:tcPr>
            <w:tcW w:w="4513" w:type="dxa"/>
            <w:tcBorders>
              <w:top w:val="single" w:sz="6" w:space="0" w:color="666666"/>
              <w:left w:val="single" w:sz="6" w:space="0" w:color="666666"/>
              <w:bottom w:val="single" w:sz="12" w:space="0" w:color="666666"/>
              <w:right w:val="single" w:sz="6" w:space="0" w:color="666666"/>
            </w:tcBorders>
            <w:shd w:val="clear" w:color="auto" w:fill="FFFFFF"/>
            <w:hideMark/>
          </w:tcPr>
          <w:p w14:paraId="642693D2" w14:textId="77777777" w:rsidR="002851AB" w:rsidRPr="00465006" w:rsidRDefault="002851AB">
            <w:pPr>
              <w:spacing w:after="0" w:line="240" w:lineRule="auto"/>
              <w:ind w:firstLine="173"/>
              <w:jc w:val="both"/>
              <w:textAlignment w:val="baseline"/>
              <w:rPr>
                <w:rFonts w:asciiTheme="majorHAnsi" w:eastAsia="Times New Roman" w:hAnsiTheme="majorHAnsi" w:cstheme="majorHAnsi"/>
                <w:b/>
                <w:sz w:val="20"/>
                <w:szCs w:val="20"/>
              </w:rPr>
            </w:pPr>
            <w:r w:rsidRPr="00465006">
              <w:rPr>
                <w:rFonts w:asciiTheme="majorHAnsi" w:eastAsia="Times New Roman" w:hAnsiTheme="majorHAnsi" w:cstheme="majorHAnsi"/>
                <w:color w:val="808080"/>
                <w:sz w:val="20"/>
                <w:szCs w:val="20"/>
              </w:rPr>
              <w:t>Examples below:</w:t>
            </w:r>
            <w:r w:rsidRPr="00465006">
              <w:rPr>
                <w:rFonts w:asciiTheme="majorHAnsi" w:eastAsia="Times New Roman" w:hAnsiTheme="majorHAnsi" w:cstheme="majorHAnsi"/>
                <w:b/>
                <w:color w:val="808080"/>
                <w:sz w:val="20"/>
                <w:szCs w:val="20"/>
              </w:rPr>
              <w:t> </w:t>
            </w:r>
          </w:p>
          <w:p w14:paraId="3701C9D7" w14:textId="77777777" w:rsidR="002851AB" w:rsidRPr="00465006" w:rsidRDefault="002851AB" w:rsidP="002851AB">
            <w:pPr>
              <w:numPr>
                <w:ilvl w:val="0"/>
                <w:numId w:val="31"/>
              </w:numPr>
              <w:spacing w:after="0" w:line="240" w:lineRule="auto"/>
              <w:ind w:left="457" w:hanging="284"/>
              <w:jc w:val="both"/>
              <w:textAlignment w:val="baseline"/>
              <w:rPr>
                <w:rFonts w:asciiTheme="majorHAnsi" w:eastAsia="Times New Roman" w:hAnsiTheme="majorHAnsi" w:cstheme="majorHAnsi"/>
                <w:b/>
                <w:sz w:val="20"/>
                <w:szCs w:val="20"/>
              </w:rPr>
            </w:pPr>
            <w:r w:rsidRPr="00465006">
              <w:rPr>
                <w:rFonts w:asciiTheme="majorHAnsi" w:eastAsia="Times New Roman" w:hAnsiTheme="majorHAnsi" w:cstheme="majorHAnsi"/>
                <w:color w:val="4472C4"/>
                <w:sz w:val="20"/>
                <w:szCs w:val="20"/>
              </w:rPr>
              <w:t>Increase export </w:t>
            </w:r>
            <w:r w:rsidRPr="00465006">
              <w:rPr>
                <w:rFonts w:asciiTheme="majorHAnsi" w:eastAsia="Times New Roman" w:hAnsiTheme="majorHAnsi" w:cstheme="majorHAnsi"/>
                <w:b/>
                <w:color w:val="4472C4"/>
                <w:sz w:val="20"/>
                <w:szCs w:val="20"/>
              </w:rPr>
              <w:t> </w:t>
            </w:r>
          </w:p>
          <w:p w14:paraId="5AA8FBD2" w14:textId="77777777" w:rsidR="002851AB" w:rsidRPr="00465006" w:rsidRDefault="002851AB" w:rsidP="002851AB">
            <w:pPr>
              <w:numPr>
                <w:ilvl w:val="0"/>
                <w:numId w:val="31"/>
              </w:numPr>
              <w:spacing w:after="0" w:line="240" w:lineRule="auto"/>
              <w:ind w:left="457" w:hanging="284"/>
              <w:jc w:val="both"/>
              <w:textAlignment w:val="baseline"/>
              <w:rPr>
                <w:rFonts w:asciiTheme="majorHAnsi" w:eastAsia="Times New Roman" w:hAnsiTheme="majorHAnsi" w:cstheme="majorHAnsi"/>
                <w:b/>
                <w:sz w:val="20"/>
                <w:szCs w:val="20"/>
              </w:rPr>
            </w:pPr>
            <w:r w:rsidRPr="00465006">
              <w:rPr>
                <w:rFonts w:asciiTheme="majorHAnsi" w:eastAsia="Times New Roman" w:hAnsiTheme="majorHAnsi" w:cstheme="majorHAnsi"/>
                <w:sz w:val="20"/>
                <w:szCs w:val="20"/>
              </w:rPr>
              <w:t>Create new business opportunities</w:t>
            </w:r>
            <w:r w:rsidRPr="00465006">
              <w:rPr>
                <w:rFonts w:asciiTheme="majorHAnsi" w:eastAsia="Times New Roman" w:hAnsiTheme="majorHAnsi" w:cstheme="majorHAnsi"/>
                <w:b/>
                <w:sz w:val="20"/>
                <w:szCs w:val="20"/>
              </w:rPr>
              <w:t> </w:t>
            </w:r>
          </w:p>
          <w:p w14:paraId="1FD18267" w14:textId="77777777" w:rsidR="002851AB" w:rsidRPr="00465006" w:rsidRDefault="002851AB" w:rsidP="002851AB">
            <w:pPr>
              <w:numPr>
                <w:ilvl w:val="0"/>
                <w:numId w:val="31"/>
              </w:numPr>
              <w:spacing w:after="0" w:line="240" w:lineRule="auto"/>
              <w:ind w:left="457" w:hanging="284"/>
              <w:jc w:val="both"/>
              <w:textAlignment w:val="baseline"/>
              <w:rPr>
                <w:rFonts w:asciiTheme="majorHAnsi" w:eastAsia="Times New Roman" w:hAnsiTheme="majorHAnsi" w:cstheme="majorHAnsi"/>
                <w:b/>
                <w:sz w:val="20"/>
                <w:szCs w:val="20"/>
              </w:rPr>
            </w:pPr>
            <w:r w:rsidRPr="00465006">
              <w:rPr>
                <w:rFonts w:asciiTheme="majorHAnsi" w:eastAsia="Times New Roman" w:hAnsiTheme="majorHAnsi" w:cstheme="majorHAnsi"/>
                <w:color w:val="4472C4"/>
                <w:sz w:val="20"/>
                <w:szCs w:val="20"/>
              </w:rPr>
              <w:t>Innovation (in terms of process, in terms of sustainability, in terms of materials, etc.) </w:t>
            </w:r>
            <w:r w:rsidRPr="00465006">
              <w:rPr>
                <w:rFonts w:asciiTheme="majorHAnsi" w:eastAsia="Times New Roman" w:hAnsiTheme="majorHAnsi" w:cstheme="majorHAnsi"/>
                <w:b/>
                <w:color w:val="4472C4"/>
                <w:sz w:val="20"/>
                <w:szCs w:val="20"/>
              </w:rPr>
              <w:t> </w:t>
            </w:r>
          </w:p>
          <w:p w14:paraId="43847E76" w14:textId="77777777" w:rsidR="002851AB" w:rsidRPr="00465006" w:rsidRDefault="002851AB" w:rsidP="002851AB">
            <w:pPr>
              <w:numPr>
                <w:ilvl w:val="0"/>
                <w:numId w:val="31"/>
              </w:numPr>
              <w:spacing w:after="0" w:line="240" w:lineRule="auto"/>
              <w:ind w:left="457" w:hanging="284"/>
              <w:jc w:val="both"/>
              <w:textAlignment w:val="baseline"/>
              <w:rPr>
                <w:rFonts w:asciiTheme="majorHAnsi" w:eastAsia="Times New Roman" w:hAnsiTheme="majorHAnsi" w:cstheme="majorHAnsi"/>
                <w:b/>
                <w:sz w:val="20"/>
                <w:szCs w:val="20"/>
              </w:rPr>
            </w:pPr>
            <w:r w:rsidRPr="00465006">
              <w:rPr>
                <w:rFonts w:asciiTheme="majorHAnsi" w:eastAsia="Times New Roman" w:hAnsiTheme="majorHAnsi" w:cstheme="majorHAnsi"/>
                <w:sz w:val="20"/>
                <w:szCs w:val="20"/>
              </w:rPr>
              <w:t>Learn about foreign markets</w:t>
            </w:r>
            <w:r w:rsidRPr="00465006">
              <w:rPr>
                <w:rFonts w:asciiTheme="majorHAnsi" w:eastAsia="Times New Roman" w:hAnsiTheme="majorHAnsi" w:cstheme="majorHAnsi"/>
                <w:b/>
                <w:sz w:val="20"/>
                <w:szCs w:val="20"/>
              </w:rPr>
              <w:t> </w:t>
            </w:r>
          </w:p>
          <w:p w14:paraId="4CF454ED" w14:textId="77777777" w:rsidR="002851AB" w:rsidRPr="00465006" w:rsidRDefault="002851AB" w:rsidP="002851AB">
            <w:pPr>
              <w:numPr>
                <w:ilvl w:val="0"/>
                <w:numId w:val="31"/>
              </w:numPr>
              <w:spacing w:after="0" w:line="240" w:lineRule="auto"/>
              <w:ind w:left="457" w:hanging="284"/>
              <w:jc w:val="both"/>
              <w:textAlignment w:val="baseline"/>
              <w:rPr>
                <w:rFonts w:asciiTheme="majorHAnsi" w:eastAsia="Times New Roman" w:hAnsiTheme="majorHAnsi" w:cstheme="majorHAnsi"/>
                <w:b/>
                <w:sz w:val="20"/>
                <w:szCs w:val="20"/>
              </w:rPr>
            </w:pPr>
            <w:r w:rsidRPr="00465006">
              <w:rPr>
                <w:rFonts w:asciiTheme="majorHAnsi" w:eastAsia="Times New Roman" w:hAnsiTheme="majorHAnsi" w:cstheme="majorHAnsi"/>
                <w:sz w:val="20"/>
                <w:szCs w:val="20"/>
              </w:rPr>
              <w:t>Build strong business relations with the host organisation</w:t>
            </w:r>
            <w:r w:rsidRPr="00465006">
              <w:rPr>
                <w:rFonts w:asciiTheme="majorHAnsi" w:eastAsia="Times New Roman" w:hAnsiTheme="majorHAnsi" w:cstheme="majorHAnsi"/>
                <w:b/>
                <w:sz w:val="20"/>
                <w:szCs w:val="20"/>
              </w:rPr>
              <w:t> </w:t>
            </w:r>
          </w:p>
          <w:p w14:paraId="546ADCB1" w14:textId="77777777" w:rsidR="002851AB" w:rsidRPr="00465006" w:rsidRDefault="002851AB" w:rsidP="002851AB">
            <w:pPr>
              <w:numPr>
                <w:ilvl w:val="0"/>
                <w:numId w:val="31"/>
              </w:numPr>
              <w:spacing w:after="0" w:line="240" w:lineRule="auto"/>
              <w:ind w:left="457" w:hanging="284"/>
              <w:jc w:val="both"/>
              <w:textAlignment w:val="baseline"/>
              <w:rPr>
                <w:rFonts w:asciiTheme="majorHAnsi" w:eastAsia="Times New Roman" w:hAnsiTheme="majorHAnsi" w:cstheme="majorHAnsi"/>
                <w:b/>
                <w:sz w:val="20"/>
                <w:szCs w:val="20"/>
              </w:rPr>
            </w:pPr>
            <w:r w:rsidRPr="00465006">
              <w:rPr>
                <w:rFonts w:asciiTheme="majorHAnsi" w:eastAsia="Times New Roman" w:hAnsiTheme="majorHAnsi" w:cstheme="majorHAnsi"/>
                <w:sz w:val="20"/>
                <w:szCs w:val="20"/>
              </w:rPr>
              <w:t>Knowledge and intelligence about new methods</w:t>
            </w:r>
            <w:r w:rsidRPr="00465006">
              <w:rPr>
                <w:rFonts w:asciiTheme="majorHAnsi" w:eastAsia="Times New Roman" w:hAnsiTheme="majorHAnsi" w:cstheme="majorHAnsi"/>
                <w:b/>
                <w:sz w:val="20"/>
                <w:szCs w:val="20"/>
              </w:rPr>
              <w:t> </w:t>
            </w:r>
          </w:p>
          <w:p w14:paraId="22A14EEA" w14:textId="77777777" w:rsidR="002851AB" w:rsidRPr="00465006" w:rsidRDefault="002851AB">
            <w:pPr>
              <w:spacing w:after="0" w:line="240" w:lineRule="auto"/>
              <w:ind w:left="457"/>
              <w:jc w:val="both"/>
              <w:textAlignment w:val="baseline"/>
              <w:rPr>
                <w:rFonts w:asciiTheme="majorHAnsi" w:eastAsia="Times New Roman" w:hAnsiTheme="majorHAnsi" w:cstheme="majorHAnsi"/>
                <w:b/>
                <w:sz w:val="20"/>
                <w:szCs w:val="20"/>
              </w:rPr>
            </w:pPr>
            <w:r w:rsidRPr="00465006">
              <w:rPr>
                <w:rFonts w:asciiTheme="majorHAnsi" w:eastAsia="Times New Roman" w:hAnsiTheme="majorHAnsi" w:cstheme="majorHAnsi"/>
                <w:color w:val="4472C4"/>
                <w:sz w:val="20"/>
                <w:szCs w:val="20"/>
              </w:rPr>
              <w:t>Product development</w:t>
            </w:r>
            <w:r w:rsidRPr="00465006">
              <w:rPr>
                <w:rFonts w:asciiTheme="majorHAnsi" w:eastAsia="Times New Roman" w:hAnsiTheme="majorHAnsi" w:cstheme="majorHAnsi"/>
                <w:b/>
                <w:color w:val="4472C4"/>
                <w:sz w:val="20"/>
                <w:szCs w:val="20"/>
              </w:rPr>
              <w:t> </w:t>
            </w:r>
          </w:p>
          <w:p w14:paraId="215D2DF8" w14:textId="77777777" w:rsidR="002851AB" w:rsidRPr="00465006" w:rsidRDefault="002851AB" w:rsidP="002851AB">
            <w:pPr>
              <w:numPr>
                <w:ilvl w:val="0"/>
                <w:numId w:val="32"/>
              </w:numPr>
              <w:spacing w:after="0" w:line="240" w:lineRule="auto"/>
              <w:ind w:left="457" w:hanging="284"/>
              <w:jc w:val="both"/>
              <w:textAlignment w:val="baseline"/>
              <w:rPr>
                <w:rFonts w:asciiTheme="majorHAnsi" w:eastAsia="Times New Roman" w:hAnsiTheme="majorHAnsi" w:cstheme="majorHAnsi"/>
                <w:b/>
                <w:sz w:val="20"/>
                <w:szCs w:val="20"/>
              </w:rPr>
            </w:pPr>
            <w:r w:rsidRPr="00465006">
              <w:rPr>
                <w:rFonts w:asciiTheme="majorHAnsi" w:eastAsia="Times New Roman" w:hAnsiTheme="majorHAnsi" w:cstheme="majorHAnsi"/>
                <w:sz w:val="20"/>
                <w:szCs w:val="20"/>
              </w:rPr>
              <w:t>Participation in trade fairs and conferences</w:t>
            </w:r>
            <w:r w:rsidRPr="00465006">
              <w:rPr>
                <w:rFonts w:asciiTheme="majorHAnsi" w:eastAsia="Times New Roman" w:hAnsiTheme="majorHAnsi" w:cstheme="majorHAnsi"/>
                <w:b/>
                <w:sz w:val="20"/>
                <w:szCs w:val="20"/>
              </w:rPr>
              <w:t> </w:t>
            </w:r>
          </w:p>
          <w:p w14:paraId="0EB93719" w14:textId="77777777" w:rsidR="002851AB" w:rsidRPr="00465006" w:rsidRDefault="002851AB" w:rsidP="002851AB">
            <w:pPr>
              <w:numPr>
                <w:ilvl w:val="0"/>
                <w:numId w:val="32"/>
              </w:numPr>
              <w:spacing w:after="0" w:line="240" w:lineRule="auto"/>
              <w:ind w:left="457" w:hanging="284"/>
              <w:jc w:val="both"/>
              <w:textAlignment w:val="baseline"/>
              <w:rPr>
                <w:rFonts w:asciiTheme="majorHAnsi" w:eastAsia="Times New Roman" w:hAnsiTheme="majorHAnsi" w:cstheme="majorHAnsi"/>
                <w:b/>
                <w:sz w:val="20"/>
                <w:szCs w:val="20"/>
              </w:rPr>
            </w:pPr>
            <w:r w:rsidRPr="00465006">
              <w:rPr>
                <w:rFonts w:asciiTheme="majorHAnsi" w:eastAsia="Times New Roman" w:hAnsiTheme="majorHAnsi" w:cstheme="majorHAnsi"/>
                <w:sz w:val="20"/>
                <w:szCs w:val="20"/>
              </w:rPr>
              <w:t>Increasing the network of contacts</w:t>
            </w:r>
            <w:r w:rsidRPr="00465006">
              <w:rPr>
                <w:rFonts w:asciiTheme="majorHAnsi" w:eastAsia="Times New Roman" w:hAnsiTheme="majorHAnsi" w:cstheme="majorHAnsi"/>
                <w:b/>
                <w:sz w:val="20"/>
                <w:szCs w:val="20"/>
              </w:rPr>
              <w:t> </w:t>
            </w:r>
          </w:p>
          <w:p w14:paraId="72836FCE" w14:textId="77777777" w:rsidR="002851AB" w:rsidRPr="00465006" w:rsidRDefault="002851AB" w:rsidP="002851AB">
            <w:pPr>
              <w:numPr>
                <w:ilvl w:val="0"/>
                <w:numId w:val="32"/>
              </w:numPr>
              <w:spacing w:after="0" w:line="240" w:lineRule="auto"/>
              <w:ind w:left="457" w:hanging="284"/>
              <w:jc w:val="both"/>
              <w:textAlignment w:val="baseline"/>
              <w:rPr>
                <w:rFonts w:asciiTheme="majorHAnsi" w:eastAsia="Times New Roman" w:hAnsiTheme="majorHAnsi" w:cstheme="majorHAnsi"/>
                <w:b/>
                <w:sz w:val="20"/>
                <w:szCs w:val="20"/>
              </w:rPr>
            </w:pPr>
            <w:r w:rsidRPr="00465006">
              <w:rPr>
                <w:rFonts w:asciiTheme="majorHAnsi" w:eastAsia="Times New Roman" w:hAnsiTheme="majorHAnsi" w:cstheme="majorHAnsi"/>
                <w:sz w:val="20"/>
                <w:szCs w:val="20"/>
              </w:rPr>
              <w:t>…..</w:t>
            </w:r>
            <w:r w:rsidRPr="00465006">
              <w:rPr>
                <w:rFonts w:asciiTheme="majorHAnsi" w:eastAsia="Times New Roman" w:hAnsiTheme="majorHAnsi" w:cstheme="majorHAnsi"/>
                <w:b/>
                <w:sz w:val="20"/>
                <w:szCs w:val="20"/>
              </w:rPr>
              <w:t> </w:t>
            </w:r>
          </w:p>
          <w:p w14:paraId="376514BE" w14:textId="77777777" w:rsidR="002851AB" w:rsidRPr="00465006" w:rsidRDefault="002851AB">
            <w:pPr>
              <w:spacing w:after="0" w:line="240" w:lineRule="auto"/>
              <w:ind w:left="457" w:hanging="284"/>
              <w:textAlignment w:val="baseline"/>
              <w:rPr>
                <w:rFonts w:asciiTheme="majorHAnsi" w:eastAsia="Times New Roman" w:hAnsiTheme="majorHAnsi" w:cstheme="majorHAnsi"/>
                <w:b/>
                <w:sz w:val="20"/>
                <w:szCs w:val="20"/>
              </w:rPr>
            </w:pPr>
            <w:r w:rsidRPr="00465006">
              <w:rPr>
                <w:rFonts w:asciiTheme="majorHAnsi" w:eastAsia="Times New Roman" w:hAnsiTheme="majorHAnsi" w:cstheme="majorHAnsi"/>
                <w:b/>
                <w:sz w:val="20"/>
                <w:szCs w:val="20"/>
              </w:rPr>
              <w:t> </w:t>
            </w:r>
          </w:p>
        </w:tc>
      </w:tr>
      <w:tr w:rsidR="002851AB" w:rsidRPr="00465006" w14:paraId="2E7DE87C" w14:textId="77777777" w:rsidTr="00997196">
        <w:trPr>
          <w:trHeight w:val="2263"/>
        </w:trPr>
        <w:tc>
          <w:tcPr>
            <w:tcW w:w="4497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CCCCCC"/>
            <w:hideMark/>
          </w:tcPr>
          <w:p w14:paraId="24247D7A" w14:textId="77777777" w:rsidR="002851AB" w:rsidRPr="00465006" w:rsidRDefault="002851AB">
            <w:pPr>
              <w:spacing w:after="0" w:line="240" w:lineRule="auto"/>
              <w:ind w:left="130"/>
              <w:textAlignment w:val="baseline"/>
              <w:rPr>
                <w:rFonts w:asciiTheme="majorHAnsi" w:eastAsia="Times New Roman" w:hAnsiTheme="majorHAnsi" w:cstheme="majorHAnsi"/>
                <w:b/>
                <w:sz w:val="20"/>
                <w:szCs w:val="20"/>
              </w:rPr>
            </w:pPr>
            <w:r w:rsidRPr="00465006">
              <w:rPr>
                <w:rFonts w:asciiTheme="majorHAnsi" w:eastAsia="Times New Roman" w:hAnsiTheme="majorHAnsi" w:cstheme="majorHAnsi"/>
                <w:b/>
                <w:sz w:val="20"/>
                <w:szCs w:val="20"/>
              </w:rPr>
              <w:t>Objectives of the hosting SME: </w:t>
            </w:r>
          </w:p>
          <w:p w14:paraId="26EE8684" w14:textId="77777777" w:rsidR="002851AB" w:rsidRPr="00465006" w:rsidRDefault="002851AB">
            <w:pPr>
              <w:spacing w:after="0" w:line="240" w:lineRule="auto"/>
              <w:ind w:left="130"/>
              <w:textAlignment w:val="baseline"/>
              <w:rPr>
                <w:rFonts w:asciiTheme="majorHAnsi" w:eastAsia="Times New Roman" w:hAnsiTheme="majorHAnsi" w:cstheme="majorHAnsi"/>
                <w:b/>
                <w:sz w:val="20"/>
                <w:szCs w:val="20"/>
              </w:rPr>
            </w:pPr>
            <w:r w:rsidRPr="00465006">
              <w:rPr>
                <w:rFonts w:asciiTheme="majorHAnsi" w:eastAsia="Times New Roman" w:hAnsiTheme="majorHAnsi" w:cstheme="majorHAnsi"/>
                <w:i/>
                <w:sz w:val="20"/>
                <w:szCs w:val="20"/>
              </w:rPr>
              <w:t>In blue some examples of concrete objectives. Please try to insert at least one concrete and quantifiable objective</w:t>
            </w:r>
            <w:r w:rsidRPr="00465006">
              <w:rPr>
                <w:rFonts w:asciiTheme="majorHAnsi" w:eastAsia="Times New Roman" w:hAnsiTheme="majorHAnsi" w:cstheme="majorHAnsi"/>
                <w:b/>
                <w:sz w:val="20"/>
                <w:szCs w:val="20"/>
              </w:rPr>
              <w:t> </w:t>
            </w:r>
          </w:p>
          <w:p w14:paraId="27AB3D96" w14:textId="77777777" w:rsidR="002851AB" w:rsidRPr="00465006" w:rsidRDefault="002851AB">
            <w:pPr>
              <w:spacing w:after="0" w:line="240" w:lineRule="auto"/>
              <w:textAlignment w:val="baseline"/>
              <w:rPr>
                <w:rFonts w:asciiTheme="majorHAnsi" w:eastAsia="Times New Roman" w:hAnsiTheme="majorHAnsi" w:cstheme="majorHAnsi"/>
                <w:b/>
                <w:sz w:val="20"/>
                <w:szCs w:val="20"/>
              </w:rPr>
            </w:pPr>
            <w:r w:rsidRPr="00465006">
              <w:rPr>
                <w:rFonts w:asciiTheme="majorHAnsi" w:eastAsia="Times New Roman" w:hAnsiTheme="majorHAnsi" w:cstheme="majorHAnsi"/>
                <w:b/>
                <w:sz w:val="20"/>
                <w:szCs w:val="20"/>
              </w:rPr>
              <w:t> </w:t>
            </w:r>
          </w:p>
        </w:tc>
        <w:tc>
          <w:tcPr>
            <w:tcW w:w="451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CCCCCC"/>
            <w:hideMark/>
          </w:tcPr>
          <w:p w14:paraId="6F666FD7" w14:textId="77777777" w:rsidR="002851AB" w:rsidRPr="00465006" w:rsidRDefault="002851AB">
            <w:pPr>
              <w:spacing w:after="0" w:line="240" w:lineRule="auto"/>
              <w:ind w:left="173"/>
              <w:jc w:val="both"/>
              <w:textAlignment w:val="baseline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65006">
              <w:rPr>
                <w:rFonts w:asciiTheme="majorHAnsi" w:eastAsia="Times New Roman" w:hAnsiTheme="majorHAnsi" w:cstheme="majorHAnsi"/>
                <w:color w:val="808080"/>
                <w:sz w:val="20"/>
                <w:szCs w:val="20"/>
              </w:rPr>
              <w:t>Examples below: </w:t>
            </w:r>
          </w:p>
          <w:p w14:paraId="47DD8ED4" w14:textId="77777777" w:rsidR="002851AB" w:rsidRPr="00465006" w:rsidRDefault="002851AB" w:rsidP="002851AB">
            <w:pPr>
              <w:numPr>
                <w:ilvl w:val="0"/>
                <w:numId w:val="33"/>
              </w:numPr>
              <w:tabs>
                <w:tab w:val="clear" w:pos="720"/>
              </w:tabs>
              <w:spacing w:after="0" w:line="240" w:lineRule="auto"/>
              <w:ind w:left="457" w:hanging="284"/>
              <w:textAlignment w:val="baseline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65006">
              <w:rPr>
                <w:rFonts w:asciiTheme="majorHAnsi" w:eastAsia="Times New Roman" w:hAnsiTheme="majorHAnsi" w:cstheme="majorHAnsi"/>
                <w:color w:val="4472C4"/>
                <w:sz w:val="20"/>
                <w:szCs w:val="20"/>
              </w:rPr>
              <w:t>New partner / supplier abroad </w:t>
            </w:r>
          </w:p>
          <w:p w14:paraId="19BD4172" w14:textId="77777777" w:rsidR="002851AB" w:rsidRPr="00465006" w:rsidRDefault="002851AB" w:rsidP="002851AB">
            <w:pPr>
              <w:numPr>
                <w:ilvl w:val="0"/>
                <w:numId w:val="33"/>
              </w:numPr>
              <w:tabs>
                <w:tab w:val="clear" w:pos="720"/>
              </w:tabs>
              <w:spacing w:after="0" w:line="240" w:lineRule="auto"/>
              <w:ind w:left="457" w:hanging="284"/>
              <w:textAlignment w:val="baseline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65006">
              <w:rPr>
                <w:rFonts w:asciiTheme="majorHAnsi" w:eastAsia="Times New Roman" w:hAnsiTheme="majorHAnsi" w:cstheme="majorHAnsi"/>
                <w:color w:val="4472C4"/>
                <w:sz w:val="20"/>
                <w:szCs w:val="20"/>
              </w:rPr>
              <w:t>Cross-border cooperation </w:t>
            </w:r>
          </w:p>
          <w:p w14:paraId="0C847182" w14:textId="77777777" w:rsidR="002851AB" w:rsidRPr="00465006" w:rsidRDefault="002851AB" w:rsidP="002851AB">
            <w:pPr>
              <w:numPr>
                <w:ilvl w:val="0"/>
                <w:numId w:val="33"/>
              </w:numPr>
              <w:tabs>
                <w:tab w:val="clear" w:pos="720"/>
              </w:tabs>
              <w:spacing w:after="0" w:line="240" w:lineRule="auto"/>
              <w:ind w:left="457" w:hanging="284"/>
              <w:textAlignment w:val="baseline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65006">
              <w:rPr>
                <w:rFonts w:asciiTheme="majorHAnsi" w:eastAsia="Times New Roman" w:hAnsiTheme="majorHAnsi" w:cstheme="majorHAnsi"/>
                <w:color w:val="4472C4"/>
                <w:sz w:val="20"/>
                <w:szCs w:val="20"/>
              </w:rPr>
              <w:t>Joint venture / licensing / subcontracting /  expand the business abroad </w:t>
            </w:r>
          </w:p>
          <w:p w14:paraId="50033974" w14:textId="77777777" w:rsidR="002851AB" w:rsidRPr="00465006" w:rsidRDefault="002851AB" w:rsidP="002851AB">
            <w:pPr>
              <w:numPr>
                <w:ilvl w:val="0"/>
                <w:numId w:val="33"/>
              </w:numPr>
              <w:tabs>
                <w:tab w:val="clear" w:pos="720"/>
              </w:tabs>
              <w:spacing w:after="0" w:line="240" w:lineRule="auto"/>
              <w:ind w:left="457" w:hanging="284"/>
              <w:textAlignment w:val="baseline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65006">
              <w:rPr>
                <w:rFonts w:asciiTheme="majorHAnsi" w:eastAsia="Times New Roman" w:hAnsiTheme="majorHAnsi" w:cstheme="majorHAnsi"/>
                <w:color w:val="4472C4"/>
                <w:sz w:val="20"/>
                <w:szCs w:val="20"/>
              </w:rPr>
              <w:t>Green deal action plan / energy savings / reduction of carbon consumption..  </w:t>
            </w:r>
          </w:p>
          <w:p w14:paraId="26BFFDF2" w14:textId="77777777" w:rsidR="002851AB" w:rsidRPr="00465006" w:rsidRDefault="002851AB" w:rsidP="002851AB">
            <w:pPr>
              <w:numPr>
                <w:ilvl w:val="0"/>
                <w:numId w:val="33"/>
              </w:numPr>
              <w:tabs>
                <w:tab w:val="clear" w:pos="720"/>
              </w:tabs>
              <w:spacing w:after="0" w:line="240" w:lineRule="auto"/>
              <w:ind w:left="457" w:hanging="284"/>
              <w:textAlignment w:val="baseline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65006">
              <w:rPr>
                <w:rFonts w:asciiTheme="majorHAnsi" w:eastAsia="Times New Roman" w:hAnsiTheme="majorHAnsi" w:cstheme="majorHAnsi"/>
                <w:sz w:val="20"/>
                <w:szCs w:val="20"/>
              </w:rPr>
              <w:t>… </w:t>
            </w:r>
          </w:p>
        </w:tc>
      </w:tr>
      <w:tr w:rsidR="002851AB" w:rsidRPr="00465006" w14:paraId="29A43B95" w14:textId="77777777" w:rsidTr="00997196">
        <w:trPr>
          <w:trHeight w:val="1680"/>
        </w:trPr>
        <w:tc>
          <w:tcPr>
            <w:tcW w:w="9010" w:type="dxa"/>
            <w:gridSpan w:val="2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auto"/>
            <w:hideMark/>
          </w:tcPr>
          <w:p w14:paraId="2F4CA009" w14:textId="77777777" w:rsidR="002851AB" w:rsidRPr="00465006" w:rsidRDefault="002851AB">
            <w:pPr>
              <w:spacing w:after="0" w:line="240" w:lineRule="auto"/>
              <w:ind w:left="130"/>
              <w:textAlignment w:val="baseline"/>
              <w:rPr>
                <w:rFonts w:asciiTheme="majorHAnsi" w:eastAsia="Times New Roman" w:hAnsiTheme="majorHAnsi" w:cstheme="majorHAnsi"/>
                <w:b/>
                <w:sz w:val="20"/>
                <w:szCs w:val="20"/>
              </w:rPr>
            </w:pPr>
            <w:r w:rsidRPr="00465006">
              <w:rPr>
                <w:rFonts w:asciiTheme="majorHAnsi" w:eastAsia="Times New Roman" w:hAnsiTheme="majorHAnsi" w:cstheme="majorHAnsi"/>
                <w:b/>
                <w:sz w:val="20"/>
                <w:szCs w:val="20"/>
              </w:rPr>
              <w:t xml:space="preserve">Description of the work project: </w:t>
            </w:r>
            <w:r w:rsidRPr="00465006">
              <w:rPr>
                <w:rFonts w:asciiTheme="majorHAnsi" w:eastAsia="Times New Roman" w:hAnsiTheme="majorHAnsi" w:cstheme="majorHAnsi"/>
                <w:i/>
                <w:color w:val="808080"/>
                <w:sz w:val="20"/>
                <w:szCs w:val="20"/>
              </w:rPr>
              <w:t>[ Insert a general description of the work plan ]</w:t>
            </w:r>
            <w:r w:rsidRPr="00465006">
              <w:rPr>
                <w:rFonts w:asciiTheme="majorHAnsi" w:eastAsia="Times New Roman" w:hAnsiTheme="majorHAnsi" w:cstheme="majorHAnsi"/>
                <w:b/>
                <w:color w:val="808080"/>
                <w:sz w:val="20"/>
                <w:szCs w:val="20"/>
              </w:rPr>
              <w:t> </w:t>
            </w:r>
          </w:p>
        </w:tc>
      </w:tr>
      <w:tr w:rsidR="002851AB" w:rsidRPr="00465006" w14:paraId="444AA98A" w14:textId="77777777" w:rsidTr="00997196">
        <w:trPr>
          <w:trHeight w:val="51"/>
        </w:trPr>
        <w:tc>
          <w:tcPr>
            <w:tcW w:w="4497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CCCCCC"/>
            <w:hideMark/>
          </w:tcPr>
          <w:p w14:paraId="1C8E9374" w14:textId="77777777" w:rsidR="002851AB" w:rsidRPr="00465006" w:rsidRDefault="002851AB">
            <w:pPr>
              <w:spacing w:after="0" w:line="240" w:lineRule="auto"/>
              <w:ind w:left="130"/>
              <w:textAlignment w:val="baseline"/>
              <w:rPr>
                <w:rFonts w:asciiTheme="majorHAnsi" w:eastAsia="Times New Roman" w:hAnsiTheme="majorHAnsi" w:cstheme="majorHAnsi"/>
                <w:b/>
                <w:sz w:val="20"/>
                <w:szCs w:val="20"/>
              </w:rPr>
            </w:pPr>
            <w:r w:rsidRPr="00465006">
              <w:rPr>
                <w:rFonts w:asciiTheme="majorHAnsi" w:eastAsia="Times New Roman" w:hAnsiTheme="majorHAnsi" w:cstheme="majorHAnsi"/>
                <w:b/>
                <w:sz w:val="20"/>
                <w:szCs w:val="20"/>
              </w:rPr>
              <w:t>Weekly activity plan to reach the objectives: </w:t>
            </w:r>
          </w:p>
          <w:p w14:paraId="24BB9831" w14:textId="77777777" w:rsidR="002851AB" w:rsidRPr="00465006" w:rsidRDefault="002851AB">
            <w:pPr>
              <w:spacing w:after="0" w:line="240" w:lineRule="auto"/>
              <w:textAlignment w:val="baseline"/>
              <w:rPr>
                <w:rFonts w:asciiTheme="majorHAnsi" w:eastAsia="Times New Roman" w:hAnsiTheme="majorHAnsi" w:cstheme="majorHAnsi"/>
                <w:b/>
                <w:sz w:val="20"/>
                <w:szCs w:val="20"/>
              </w:rPr>
            </w:pPr>
            <w:r w:rsidRPr="00465006">
              <w:rPr>
                <w:rFonts w:asciiTheme="majorHAnsi" w:eastAsia="Times New Roman" w:hAnsiTheme="majorHAnsi" w:cstheme="majorHAnsi"/>
                <w:b/>
                <w:sz w:val="20"/>
                <w:szCs w:val="20"/>
              </w:rPr>
              <w:t> </w:t>
            </w:r>
          </w:p>
        </w:tc>
        <w:tc>
          <w:tcPr>
            <w:tcW w:w="451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CCCCCC"/>
            <w:hideMark/>
          </w:tcPr>
          <w:p w14:paraId="4BCA5B7A" w14:textId="77777777" w:rsidR="002851AB" w:rsidRPr="00465006" w:rsidRDefault="002851AB">
            <w:pPr>
              <w:spacing w:after="0" w:line="240" w:lineRule="auto"/>
              <w:ind w:left="173"/>
              <w:jc w:val="both"/>
              <w:textAlignment w:val="baseline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65006">
              <w:rPr>
                <w:rFonts w:asciiTheme="majorHAnsi" w:eastAsia="Times New Roman" w:hAnsiTheme="majorHAnsi" w:cstheme="majorHAnsi"/>
                <w:color w:val="808080"/>
                <w:sz w:val="20"/>
                <w:szCs w:val="20"/>
              </w:rPr>
              <w:t>Examples below: </w:t>
            </w:r>
          </w:p>
          <w:p w14:paraId="2D2442B2" w14:textId="77777777" w:rsidR="002851AB" w:rsidRPr="00465006" w:rsidRDefault="002851AB">
            <w:pPr>
              <w:spacing w:after="0" w:line="240" w:lineRule="auto"/>
              <w:ind w:left="173"/>
              <w:textAlignment w:val="baseline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65006">
              <w:rPr>
                <w:rFonts w:asciiTheme="majorHAnsi" w:eastAsia="Times New Roman" w:hAnsiTheme="majorHAnsi" w:cstheme="majorHAnsi"/>
                <w:b/>
                <w:sz w:val="20"/>
                <w:szCs w:val="20"/>
              </w:rPr>
              <w:t xml:space="preserve"> Week 1</w:t>
            </w:r>
            <w:r w:rsidRPr="00465006">
              <w:rPr>
                <w:rFonts w:asciiTheme="majorHAnsi" w:eastAsia="Times New Roman" w:hAnsiTheme="majorHAnsi" w:cstheme="majorHAnsi"/>
                <w:sz w:val="20"/>
                <w:szCs w:val="20"/>
              </w:rPr>
              <w:t> </w:t>
            </w:r>
          </w:p>
          <w:p w14:paraId="631F654D" w14:textId="77777777" w:rsidR="002851AB" w:rsidRPr="00465006" w:rsidRDefault="002851AB" w:rsidP="002851AB">
            <w:pPr>
              <w:numPr>
                <w:ilvl w:val="0"/>
                <w:numId w:val="34"/>
              </w:numPr>
              <w:tabs>
                <w:tab w:val="clear" w:pos="720"/>
              </w:tabs>
              <w:spacing w:after="0" w:line="240" w:lineRule="auto"/>
              <w:ind w:left="173" w:right="221" w:hanging="425"/>
              <w:jc w:val="both"/>
              <w:textAlignment w:val="baseline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65006">
              <w:rPr>
                <w:rFonts w:asciiTheme="majorHAnsi" w:eastAsia="Times New Roman" w:hAnsiTheme="majorHAnsi" w:cstheme="majorHAnsi"/>
                <w:sz w:val="20"/>
                <w:szCs w:val="20"/>
              </w:rPr>
              <w:t>Get to know the hosting SME, the employees and working methodology.  </w:t>
            </w:r>
          </w:p>
          <w:p w14:paraId="467E357B" w14:textId="77777777" w:rsidR="002851AB" w:rsidRPr="00465006" w:rsidRDefault="002851AB" w:rsidP="002851AB">
            <w:pPr>
              <w:numPr>
                <w:ilvl w:val="0"/>
                <w:numId w:val="34"/>
              </w:numPr>
              <w:tabs>
                <w:tab w:val="clear" w:pos="720"/>
              </w:tabs>
              <w:spacing w:after="0" w:line="240" w:lineRule="auto"/>
              <w:ind w:left="173" w:right="221" w:hanging="425"/>
              <w:jc w:val="both"/>
              <w:textAlignment w:val="baseline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65006">
              <w:rPr>
                <w:rFonts w:asciiTheme="majorHAnsi" w:eastAsia="Times New Roman" w:hAnsiTheme="majorHAnsi" w:cstheme="majorHAnsi"/>
                <w:sz w:val="20"/>
                <w:szCs w:val="20"/>
              </w:rPr>
              <w:t>Understand the production process, the market, the typology of the customers, etc. </w:t>
            </w:r>
          </w:p>
          <w:p w14:paraId="72D688D8" w14:textId="77777777" w:rsidR="002851AB" w:rsidRPr="00465006" w:rsidRDefault="002851AB">
            <w:pPr>
              <w:spacing w:after="0" w:line="240" w:lineRule="auto"/>
              <w:ind w:left="173" w:right="221"/>
              <w:jc w:val="both"/>
              <w:textAlignment w:val="baseline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65006">
              <w:rPr>
                <w:rFonts w:asciiTheme="majorHAnsi" w:eastAsia="Times New Roman" w:hAnsiTheme="majorHAnsi" w:cstheme="majorHAnsi"/>
                <w:sz w:val="20"/>
                <w:szCs w:val="20"/>
              </w:rPr>
              <w:t> </w:t>
            </w:r>
          </w:p>
          <w:p w14:paraId="2B4CCC84" w14:textId="77777777" w:rsidR="002851AB" w:rsidRPr="00465006" w:rsidRDefault="002851AB">
            <w:pPr>
              <w:spacing w:after="0" w:line="240" w:lineRule="auto"/>
              <w:ind w:left="173"/>
              <w:textAlignment w:val="baseline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65006">
              <w:rPr>
                <w:rFonts w:asciiTheme="majorHAnsi" w:eastAsia="Times New Roman" w:hAnsiTheme="majorHAnsi" w:cstheme="majorHAnsi"/>
                <w:b/>
                <w:sz w:val="20"/>
                <w:szCs w:val="20"/>
              </w:rPr>
              <w:t xml:space="preserve"> Week 2</w:t>
            </w:r>
            <w:r w:rsidRPr="00465006">
              <w:rPr>
                <w:rFonts w:asciiTheme="majorHAnsi" w:eastAsia="Times New Roman" w:hAnsiTheme="majorHAnsi" w:cstheme="majorHAnsi"/>
                <w:sz w:val="20"/>
                <w:szCs w:val="20"/>
              </w:rPr>
              <w:t> </w:t>
            </w:r>
          </w:p>
          <w:p w14:paraId="3C4EBC25" w14:textId="77777777" w:rsidR="002851AB" w:rsidRPr="00465006" w:rsidRDefault="002851AB">
            <w:pPr>
              <w:spacing w:after="0" w:line="240" w:lineRule="auto"/>
              <w:ind w:left="173" w:right="221"/>
              <w:textAlignment w:val="baseline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65006">
              <w:rPr>
                <w:rFonts w:asciiTheme="majorHAnsi" w:eastAsia="Times New Roman" w:hAnsiTheme="majorHAnsi" w:cstheme="majorHAnsi"/>
                <w:sz w:val="20"/>
                <w:szCs w:val="20"/>
              </w:rPr>
              <w:t> </w:t>
            </w:r>
          </w:p>
          <w:p w14:paraId="3394A944" w14:textId="77777777" w:rsidR="002851AB" w:rsidRPr="00465006" w:rsidRDefault="002851AB">
            <w:pPr>
              <w:spacing w:after="0" w:line="240" w:lineRule="auto"/>
              <w:ind w:left="173"/>
              <w:textAlignment w:val="baseline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65006">
              <w:rPr>
                <w:rFonts w:asciiTheme="majorHAnsi" w:eastAsia="Times New Roman" w:hAnsiTheme="majorHAnsi" w:cstheme="majorHAnsi"/>
                <w:sz w:val="20"/>
                <w:szCs w:val="20"/>
              </w:rPr>
              <w:t> </w:t>
            </w:r>
          </w:p>
          <w:p w14:paraId="692E56AA" w14:textId="77777777" w:rsidR="002851AB" w:rsidRPr="00465006" w:rsidRDefault="002851AB">
            <w:pPr>
              <w:spacing w:after="0" w:line="240" w:lineRule="auto"/>
              <w:ind w:left="173"/>
              <w:textAlignment w:val="baseline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65006">
              <w:rPr>
                <w:rFonts w:asciiTheme="majorHAnsi" w:eastAsia="Times New Roman" w:hAnsiTheme="majorHAnsi" w:cstheme="majorHAnsi"/>
                <w:b/>
                <w:sz w:val="20"/>
                <w:szCs w:val="20"/>
              </w:rPr>
              <w:t xml:space="preserve"> Week 3</w:t>
            </w:r>
            <w:r w:rsidRPr="00465006">
              <w:rPr>
                <w:rFonts w:asciiTheme="majorHAnsi" w:eastAsia="Times New Roman" w:hAnsiTheme="majorHAnsi" w:cstheme="majorHAnsi"/>
                <w:sz w:val="20"/>
                <w:szCs w:val="20"/>
              </w:rPr>
              <w:t> </w:t>
            </w:r>
          </w:p>
          <w:p w14:paraId="31BFA41B" w14:textId="77777777" w:rsidR="002851AB" w:rsidRPr="00465006" w:rsidRDefault="002851AB">
            <w:pPr>
              <w:spacing w:after="0" w:line="240" w:lineRule="auto"/>
              <w:ind w:left="173"/>
              <w:textAlignment w:val="baseline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65006">
              <w:rPr>
                <w:rFonts w:asciiTheme="majorHAnsi" w:eastAsia="Times New Roman" w:hAnsiTheme="majorHAnsi" w:cstheme="majorHAnsi"/>
                <w:sz w:val="20"/>
                <w:szCs w:val="20"/>
              </w:rPr>
              <w:t> </w:t>
            </w:r>
          </w:p>
          <w:p w14:paraId="20076C50" w14:textId="77777777" w:rsidR="002851AB" w:rsidRPr="00465006" w:rsidRDefault="002851AB">
            <w:pPr>
              <w:spacing w:after="0" w:line="240" w:lineRule="auto"/>
              <w:ind w:left="173"/>
              <w:textAlignment w:val="baseline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65006">
              <w:rPr>
                <w:rFonts w:asciiTheme="majorHAnsi" w:eastAsia="Times New Roman" w:hAnsiTheme="majorHAnsi" w:cstheme="majorHAnsi"/>
                <w:sz w:val="20"/>
                <w:szCs w:val="20"/>
              </w:rPr>
              <w:t> </w:t>
            </w:r>
          </w:p>
          <w:p w14:paraId="57D2FDFF" w14:textId="77777777" w:rsidR="002851AB" w:rsidRPr="00465006" w:rsidRDefault="002851AB">
            <w:pPr>
              <w:spacing w:after="0" w:line="240" w:lineRule="auto"/>
              <w:ind w:left="173"/>
              <w:textAlignment w:val="baseline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65006">
              <w:rPr>
                <w:rFonts w:asciiTheme="majorHAnsi" w:eastAsia="Times New Roman" w:hAnsiTheme="majorHAnsi" w:cstheme="majorHAnsi"/>
                <w:b/>
                <w:sz w:val="20"/>
                <w:szCs w:val="20"/>
              </w:rPr>
              <w:t xml:space="preserve"> Week 4</w:t>
            </w:r>
            <w:r w:rsidRPr="00465006">
              <w:rPr>
                <w:rFonts w:asciiTheme="majorHAnsi" w:eastAsia="Times New Roman" w:hAnsiTheme="majorHAnsi" w:cstheme="majorHAnsi"/>
                <w:sz w:val="20"/>
                <w:szCs w:val="20"/>
              </w:rPr>
              <w:t> </w:t>
            </w:r>
          </w:p>
          <w:p w14:paraId="5466FDAC" w14:textId="77777777" w:rsidR="002851AB" w:rsidRPr="00465006" w:rsidRDefault="002851AB">
            <w:pPr>
              <w:spacing w:after="0" w:line="240" w:lineRule="auto"/>
              <w:textAlignment w:val="baseline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65006">
              <w:rPr>
                <w:rFonts w:asciiTheme="majorHAnsi" w:eastAsia="Times New Roman" w:hAnsiTheme="majorHAnsi" w:cstheme="majorHAnsi"/>
                <w:sz w:val="20"/>
                <w:szCs w:val="20"/>
              </w:rPr>
              <w:t> </w:t>
            </w:r>
          </w:p>
          <w:p w14:paraId="0E1E87C1" w14:textId="77777777" w:rsidR="002851AB" w:rsidRPr="00465006" w:rsidRDefault="002851AB">
            <w:pPr>
              <w:spacing w:after="0" w:line="240" w:lineRule="auto"/>
              <w:textAlignment w:val="baseline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65006">
              <w:rPr>
                <w:rFonts w:asciiTheme="majorHAnsi" w:eastAsia="Times New Roman" w:hAnsiTheme="majorHAnsi" w:cstheme="majorHAnsi"/>
                <w:sz w:val="20"/>
                <w:szCs w:val="20"/>
              </w:rPr>
              <w:t> </w:t>
            </w:r>
          </w:p>
        </w:tc>
      </w:tr>
      <w:tr w:rsidR="002851AB" w:rsidRPr="00465006" w14:paraId="3E45C8EE" w14:textId="77777777" w:rsidTr="00997196">
        <w:trPr>
          <w:trHeight w:val="1687"/>
        </w:trPr>
        <w:tc>
          <w:tcPr>
            <w:tcW w:w="4497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auto"/>
            <w:hideMark/>
          </w:tcPr>
          <w:p w14:paraId="7F56F656" w14:textId="77777777" w:rsidR="002851AB" w:rsidRPr="00465006" w:rsidRDefault="002851AB">
            <w:pPr>
              <w:spacing w:after="0" w:line="240" w:lineRule="auto"/>
              <w:ind w:left="130"/>
              <w:textAlignment w:val="baseline"/>
              <w:rPr>
                <w:rFonts w:asciiTheme="majorHAnsi" w:eastAsia="Times New Roman" w:hAnsiTheme="majorHAnsi" w:cstheme="majorHAnsi"/>
                <w:b/>
                <w:sz w:val="20"/>
                <w:szCs w:val="20"/>
              </w:rPr>
            </w:pPr>
            <w:r w:rsidRPr="00465006">
              <w:rPr>
                <w:rFonts w:asciiTheme="majorHAnsi" w:eastAsia="Times New Roman" w:hAnsiTheme="majorHAnsi" w:cstheme="majorHAnsi"/>
                <w:b/>
                <w:sz w:val="20"/>
                <w:szCs w:val="20"/>
              </w:rPr>
              <w:lastRenderedPageBreak/>
              <w:t>Expected concrete outcomes: </w:t>
            </w:r>
          </w:p>
          <w:p w14:paraId="46352DF7" w14:textId="77777777" w:rsidR="002851AB" w:rsidRPr="00465006" w:rsidRDefault="002851AB">
            <w:pPr>
              <w:spacing w:after="0" w:line="240" w:lineRule="auto"/>
              <w:ind w:left="130"/>
              <w:textAlignment w:val="baseline"/>
              <w:rPr>
                <w:rFonts w:asciiTheme="majorHAnsi" w:eastAsia="Times New Roman" w:hAnsiTheme="majorHAnsi" w:cstheme="majorHAnsi"/>
                <w:b/>
                <w:sz w:val="20"/>
                <w:szCs w:val="20"/>
              </w:rPr>
            </w:pPr>
            <w:r w:rsidRPr="00465006">
              <w:rPr>
                <w:rFonts w:asciiTheme="majorHAnsi" w:eastAsia="Times New Roman" w:hAnsiTheme="majorHAnsi" w:cstheme="majorHAnsi"/>
                <w:i/>
                <w:sz w:val="20"/>
                <w:szCs w:val="20"/>
              </w:rPr>
              <w:t>In blue some examples of concrete outcomes. Please try to insert at least one concrete and quantifiable outcome of the exchange.</w:t>
            </w:r>
            <w:r w:rsidRPr="00465006">
              <w:rPr>
                <w:rFonts w:asciiTheme="majorHAnsi" w:eastAsia="Times New Roman" w:hAnsiTheme="majorHAnsi" w:cstheme="majorHAnsi"/>
                <w:b/>
                <w:sz w:val="20"/>
                <w:szCs w:val="20"/>
              </w:rPr>
              <w:t> </w:t>
            </w:r>
          </w:p>
        </w:tc>
        <w:tc>
          <w:tcPr>
            <w:tcW w:w="451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auto"/>
            <w:hideMark/>
          </w:tcPr>
          <w:p w14:paraId="013125CA" w14:textId="77777777" w:rsidR="002851AB" w:rsidRPr="00465006" w:rsidRDefault="002851AB">
            <w:pPr>
              <w:spacing w:after="0" w:line="240" w:lineRule="auto"/>
              <w:ind w:left="31" w:hanging="31"/>
              <w:jc w:val="both"/>
              <w:textAlignment w:val="baseline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65006">
              <w:rPr>
                <w:rFonts w:asciiTheme="majorHAnsi" w:eastAsia="Times New Roman" w:hAnsiTheme="majorHAnsi" w:cstheme="majorHAnsi"/>
                <w:color w:val="808080"/>
                <w:sz w:val="20"/>
                <w:szCs w:val="20"/>
              </w:rPr>
              <w:t xml:space="preserve">  Examples below: </w:t>
            </w:r>
          </w:p>
          <w:p w14:paraId="55836DAE" w14:textId="77777777" w:rsidR="002851AB" w:rsidRPr="00465006" w:rsidRDefault="002851AB" w:rsidP="002851AB">
            <w:pPr>
              <w:numPr>
                <w:ilvl w:val="0"/>
                <w:numId w:val="35"/>
              </w:numPr>
              <w:tabs>
                <w:tab w:val="clear" w:pos="720"/>
              </w:tabs>
              <w:spacing w:after="0" w:line="240" w:lineRule="auto"/>
              <w:ind w:left="457" w:hanging="284"/>
              <w:textAlignment w:val="baseline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65006">
              <w:rPr>
                <w:rFonts w:asciiTheme="majorHAnsi" w:eastAsia="Times New Roman" w:hAnsiTheme="majorHAnsi" w:cstheme="majorHAnsi"/>
                <w:color w:val="4472C4"/>
                <w:sz w:val="20"/>
                <w:szCs w:val="20"/>
              </w:rPr>
              <w:t>Sign a commercial contract  </w:t>
            </w:r>
          </w:p>
          <w:p w14:paraId="2E138800" w14:textId="77777777" w:rsidR="002851AB" w:rsidRPr="00465006" w:rsidRDefault="002851AB" w:rsidP="002851AB">
            <w:pPr>
              <w:numPr>
                <w:ilvl w:val="0"/>
                <w:numId w:val="35"/>
              </w:numPr>
              <w:tabs>
                <w:tab w:val="clear" w:pos="720"/>
              </w:tabs>
              <w:spacing w:after="0" w:line="240" w:lineRule="auto"/>
              <w:ind w:left="457" w:hanging="284"/>
              <w:textAlignment w:val="baseline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65006">
              <w:rPr>
                <w:rFonts w:asciiTheme="majorHAnsi" w:eastAsia="Times New Roman" w:hAnsiTheme="majorHAnsi" w:cstheme="majorHAnsi"/>
                <w:sz w:val="20"/>
                <w:szCs w:val="20"/>
              </w:rPr>
              <w:t>Joint participation in contracts  </w:t>
            </w:r>
          </w:p>
          <w:p w14:paraId="3E553A7F" w14:textId="77777777" w:rsidR="002851AB" w:rsidRPr="00465006" w:rsidRDefault="002851AB" w:rsidP="002851AB">
            <w:pPr>
              <w:numPr>
                <w:ilvl w:val="0"/>
                <w:numId w:val="35"/>
              </w:numPr>
              <w:tabs>
                <w:tab w:val="clear" w:pos="720"/>
              </w:tabs>
              <w:spacing w:after="0" w:line="240" w:lineRule="auto"/>
              <w:ind w:left="457" w:hanging="284"/>
              <w:textAlignment w:val="baseline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65006">
              <w:rPr>
                <w:rFonts w:asciiTheme="majorHAnsi" w:eastAsia="Times New Roman" w:hAnsiTheme="majorHAnsi" w:cstheme="majorHAnsi"/>
                <w:sz w:val="20"/>
                <w:szCs w:val="20"/>
              </w:rPr>
              <w:t>Joint participation in events </w:t>
            </w:r>
          </w:p>
          <w:p w14:paraId="66B1F373" w14:textId="77777777" w:rsidR="002851AB" w:rsidRPr="00465006" w:rsidRDefault="002851AB" w:rsidP="002851AB">
            <w:pPr>
              <w:numPr>
                <w:ilvl w:val="0"/>
                <w:numId w:val="35"/>
              </w:numPr>
              <w:tabs>
                <w:tab w:val="clear" w:pos="720"/>
              </w:tabs>
              <w:spacing w:after="0" w:line="240" w:lineRule="auto"/>
              <w:ind w:left="457" w:hanging="284"/>
              <w:textAlignment w:val="baseline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65006">
              <w:rPr>
                <w:rFonts w:asciiTheme="majorHAnsi" w:eastAsia="Times New Roman" w:hAnsiTheme="majorHAnsi" w:cstheme="majorHAnsi"/>
                <w:color w:val="4472C4"/>
                <w:sz w:val="20"/>
                <w:szCs w:val="20"/>
              </w:rPr>
              <w:t>Established a supplier / purchaser relationship </w:t>
            </w:r>
          </w:p>
          <w:p w14:paraId="53D57066" w14:textId="77777777" w:rsidR="002851AB" w:rsidRPr="00465006" w:rsidRDefault="002851AB" w:rsidP="002851AB">
            <w:pPr>
              <w:numPr>
                <w:ilvl w:val="0"/>
                <w:numId w:val="35"/>
              </w:numPr>
              <w:tabs>
                <w:tab w:val="clear" w:pos="720"/>
              </w:tabs>
              <w:spacing w:after="0" w:line="240" w:lineRule="auto"/>
              <w:ind w:left="457" w:hanging="284"/>
              <w:textAlignment w:val="baseline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65006">
              <w:rPr>
                <w:rFonts w:asciiTheme="majorHAnsi" w:eastAsia="Times New Roman" w:hAnsiTheme="majorHAnsi" w:cstheme="majorHAnsi"/>
                <w:b/>
                <w:sz w:val="20"/>
                <w:szCs w:val="20"/>
              </w:rPr>
              <w:t>….</w:t>
            </w:r>
            <w:r w:rsidRPr="00465006">
              <w:rPr>
                <w:rFonts w:asciiTheme="majorHAnsi" w:eastAsia="Times New Roman" w:hAnsiTheme="majorHAnsi" w:cstheme="majorHAnsi"/>
                <w:sz w:val="20"/>
                <w:szCs w:val="20"/>
              </w:rPr>
              <w:t> </w:t>
            </w:r>
          </w:p>
        </w:tc>
      </w:tr>
    </w:tbl>
    <w:p w14:paraId="163A1E11" w14:textId="77777777" w:rsidR="002851AB" w:rsidRPr="001B7151" w:rsidRDefault="002851AB" w:rsidP="002851AB">
      <w:pPr>
        <w:spacing w:after="0" w:line="240" w:lineRule="auto"/>
        <w:textAlignment w:val="baseline"/>
        <w:rPr>
          <w:rFonts w:ascii="Segoe UI" w:eastAsia="Times New Roman" w:hAnsi="Segoe UI" w:cs="Segoe UI"/>
          <w:sz w:val="20"/>
          <w:szCs w:val="20"/>
        </w:rPr>
      </w:pPr>
      <w:r w:rsidRPr="001B7151">
        <w:rPr>
          <w:rFonts w:ascii="Calibri" w:eastAsia="Times New Roman" w:hAnsi="Calibri" w:cs="Calibri"/>
          <w:color w:val="808080"/>
          <w:sz w:val="20"/>
          <w:szCs w:val="20"/>
        </w:rPr>
        <w:t> </w:t>
      </w:r>
    </w:p>
    <w:p w14:paraId="4EA03037" w14:textId="77777777" w:rsidR="002851AB" w:rsidRPr="001B7151" w:rsidRDefault="002851AB" w:rsidP="002851AB">
      <w:pPr>
        <w:spacing w:after="0" w:line="240" w:lineRule="auto"/>
        <w:textAlignment w:val="baseline"/>
        <w:rPr>
          <w:rFonts w:ascii="Calibri Light" w:eastAsia="Times New Roman" w:hAnsi="Calibri Light" w:cs="Calibri Light"/>
          <w:color w:val="2F5496"/>
          <w:sz w:val="20"/>
          <w:szCs w:val="20"/>
        </w:rPr>
      </w:pPr>
      <w:r w:rsidRPr="001B7151">
        <w:rPr>
          <w:rFonts w:ascii="Segoe UI" w:eastAsia="Times New Roman" w:hAnsi="Segoe UI" w:cs="Segoe UI"/>
          <w:color w:val="666666"/>
          <w:sz w:val="20"/>
          <w:szCs w:val="20"/>
          <w:shd w:val="clear" w:color="auto" w:fill="FFFFFF"/>
        </w:rPr>
        <w:t> </w:t>
      </w:r>
      <w:r w:rsidRPr="001B7151">
        <w:rPr>
          <w:rFonts w:ascii="Calibri" w:eastAsia="Times New Roman" w:hAnsi="Calibri" w:cs="Calibri"/>
          <w:color w:val="808080"/>
          <w:sz w:val="20"/>
          <w:szCs w:val="20"/>
        </w:rPr>
        <w:t> </w:t>
      </w:r>
    </w:p>
    <w:p w14:paraId="7266971A" w14:textId="77777777" w:rsidR="002851AB" w:rsidRDefault="002851AB" w:rsidP="002851AB">
      <w:pPr>
        <w:rPr>
          <w:rFonts w:asciiTheme="majorHAnsi" w:eastAsia="Times New Roman" w:hAnsiTheme="majorHAnsi" w:cstheme="majorHAnsi"/>
          <w:b/>
          <w:color w:val="2F5496" w:themeColor="accent1" w:themeShade="BF"/>
          <w:sz w:val="20"/>
          <w:szCs w:val="20"/>
          <w:lang w:val="en-US"/>
        </w:rPr>
      </w:pPr>
      <w:r>
        <w:rPr>
          <w:rFonts w:asciiTheme="majorHAnsi" w:eastAsia="Times New Roman" w:hAnsiTheme="majorHAnsi" w:cstheme="majorHAnsi"/>
          <w:b/>
          <w:color w:val="2F5496" w:themeColor="accent1" w:themeShade="BF"/>
          <w:sz w:val="20"/>
          <w:szCs w:val="20"/>
          <w:lang w:val="en-US"/>
        </w:rPr>
        <w:br w:type="page"/>
      </w:r>
    </w:p>
    <w:p w14:paraId="3015F845" w14:textId="69E64DCA" w:rsidR="002851AB" w:rsidRPr="007336BD" w:rsidRDefault="002851AB" w:rsidP="007336BD">
      <w:pPr>
        <w:pStyle w:val="Heading1"/>
        <w:spacing w:before="0" w:after="120" w:line="240" w:lineRule="auto"/>
        <w:rPr>
          <w:sz w:val="20"/>
          <w:szCs w:val="20"/>
        </w:rPr>
      </w:pPr>
      <w:bookmarkStart w:id="2" w:name="_TABLE_2:_OBJECTIVES"/>
      <w:bookmarkStart w:id="3" w:name="_TABLE_3:_ACHIEVED"/>
      <w:bookmarkStart w:id="4" w:name="_Toc125470127"/>
      <w:bookmarkEnd w:id="2"/>
      <w:bookmarkEnd w:id="3"/>
      <w:r w:rsidRPr="007336BD">
        <w:rPr>
          <w:sz w:val="20"/>
          <w:szCs w:val="20"/>
        </w:rPr>
        <w:lastRenderedPageBreak/>
        <w:t>TABLE 3: ACHIEVED RESULTS (TO BE SUBMITTED AT THE END OF THE EXCHANGE)</w:t>
      </w:r>
      <w:bookmarkEnd w:id="4"/>
    </w:p>
    <w:tbl>
      <w:tblPr>
        <w:tblW w:w="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497"/>
        <w:gridCol w:w="4513"/>
      </w:tblGrid>
      <w:tr w:rsidR="002851AB" w:rsidRPr="001B7151" w14:paraId="6CC5530B" w14:textId="77777777">
        <w:trPr>
          <w:trHeight w:val="1609"/>
        </w:trPr>
        <w:tc>
          <w:tcPr>
            <w:tcW w:w="45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hideMark/>
          </w:tcPr>
          <w:p w14:paraId="55E2411D" w14:textId="77777777" w:rsidR="002851AB" w:rsidRPr="001B7151" w:rsidRDefault="002851AB">
            <w:pPr>
              <w:spacing w:after="0" w:line="240" w:lineRule="auto"/>
              <w:ind w:left="130"/>
              <w:textAlignment w:val="baseline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1B7151">
              <w:rPr>
                <w:rFonts w:ascii="Calibri" w:eastAsia="Times New Roman" w:hAnsi="Calibri" w:cs="Calibri"/>
                <w:b/>
                <w:sz w:val="20"/>
                <w:szCs w:val="20"/>
              </w:rPr>
              <w:t>Objectives of the outgoing participant: </w:t>
            </w:r>
          </w:p>
          <w:p w14:paraId="63E8CB67" w14:textId="77777777" w:rsidR="002851AB" w:rsidRPr="001B7151" w:rsidRDefault="002851AB">
            <w:pPr>
              <w:spacing w:after="0" w:line="240" w:lineRule="auto"/>
              <w:ind w:left="130"/>
              <w:textAlignment w:val="baseline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1B7151">
              <w:rPr>
                <w:rFonts w:ascii="Calibri" w:eastAsia="Times New Roman" w:hAnsi="Calibri" w:cs="Calibri"/>
                <w:b/>
                <w:sz w:val="20"/>
                <w:szCs w:val="20"/>
              </w:rPr>
              <w:t> </w:t>
            </w:r>
          </w:p>
        </w:tc>
        <w:tc>
          <w:tcPr>
            <w:tcW w:w="45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hideMark/>
          </w:tcPr>
          <w:p w14:paraId="74D00E66" w14:textId="77777777" w:rsidR="002851AB" w:rsidRPr="001B7151" w:rsidRDefault="002851AB">
            <w:pPr>
              <w:spacing w:after="0" w:line="240" w:lineRule="auto"/>
              <w:ind w:left="130" w:right="221"/>
              <w:jc w:val="both"/>
              <w:textAlignment w:val="baseline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1B7151">
              <w:rPr>
                <w:rFonts w:ascii="Calibri" w:eastAsia="Times New Roman" w:hAnsi="Calibri" w:cs="Calibri"/>
                <w:i/>
                <w:color w:val="808080"/>
                <w:sz w:val="20"/>
                <w:szCs w:val="20"/>
              </w:rPr>
              <w:t>[ Please copy/paste from the “OBJECTIVES OF THE EXCHANGE AND EXPECTED RESULT” table submitted before the exchange ]</w:t>
            </w:r>
            <w:r w:rsidRPr="001B7151">
              <w:rPr>
                <w:rFonts w:ascii="Calibri" w:eastAsia="Times New Roman" w:hAnsi="Calibri" w:cs="Calibri"/>
                <w:b/>
                <w:color w:val="808080"/>
                <w:sz w:val="20"/>
                <w:szCs w:val="20"/>
              </w:rPr>
              <w:t> </w:t>
            </w:r>
          </w:p>
        </w:tc>
      </w:tr>
      <w:tr w:rsidR="002851AB" w:rsidRPr="001B7151" w14:paraId="45E7EA53" w14:textId="77777777">
        <w:trPr>
          <w:trHeight w:val="1510"/>
        </w:trPr>
        <w:tc>
          <w:tcPr>
            <w:tcW w:w="45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CCCCCC"/>
            <w:hideMark/>
          </w:tcPr>
          <w:p w14:paraId="690FADBA" w14:textId="77777777" w:rsidR="002851AB" w:rsidRPr="001B7151" w:rsidRDefault="002851AB">
            <w:pPr>
              <w:spacing w:after="0" w:line="240" w:lineRule="auto"/>
              <w:ind w:left="130"/>
              <w:textAlignment w:val="baseline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1B7151">
              <w:rPr>
                <w:rFonts w:ascii="Calibri" w:eastAsia="Times New Roman" w:hAnsi="Calibri" w:cs="Calibri"/>
                <w:b/>
                <w:sz w:val="20"/>
                <w:szCs w:val="20"/>
              </w:rPr>
              <w:t>Objectives of the hosting participant: </w:t>
            </w:r>
          </w:p>
          <w:p w14:paraId="1988A598" w14:textId="77777777" w:rsidR="002851AB" w:rsidRPr="001B7151" w:rsidRDefault="002851AB">
            <w:pPr>
              <w:spacing w:after="0" w:line="240" w:lineRule="auto"/>
              <w:ind w:left="130"/>
              <w:textAlignment w:val="baseline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1B7151">
              <w:rPr>
                <w:rFonts w:ascii="Calibri" w:eastAsia="Times New Roman" w:hAnsi="Calibri" w:cs="Calibri"/>
                <w:b/>
                <w:sz w:val="20"/>
                <w:szCs w:val="20"/>
              </w:rPr>
              <w:t> </w:t>
            </w:r>
          </w:p>
        </w:tc>
        <w:tc>
          <w:tcPr>
            <w:tcW w:w="45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CCCCCC"/>
            <w:hideMark/>
          </w:tcPr>
          <w:p w14:paraId="2A4576B6" w14:textId="77777777" w:rsidR="002851AB" w:rsidRPr="001B7151" w:rsidRDefault="002851AB">
            <w:pPr>
              <w:spacing w:after="0" w:line="240" w:lineRule="auto"/>
              <w:ind w:left="130" w:right="221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B7151">
              <w:rPr>
                <w:rFonts w:ascii="Calibri" w:eastAsia="Times New Roman" w:hAnsi="Calibri" w:cs="Calibri"/>
                <w:i/>
                <w:color w:val="808080"/>
                <w:sz w:val="20"/>
                <w:szCs w:val="20"/>
              </w:rPr>
              <w:t>[ Please copy/paste from the “OBJECTIVES OF THE EXCHANGE AND EXPECTED RESULT” table submitted before the exchange ]</w:t>
            </w:r>
            <w:r w:rsidRPr="001B7151">
              <w:rPr>
                <w:rFonts w:ascii="Calibri" w:eastAsia="Times New Roman" w:hAnsi="Calibri" w:cs="Calibri"/>
                <w:color w:val="808080"/>
                <w:sz w:val="20"/>
                <w:szCs w:val="20"/>
              </w:rPr>
              <w:t> </w:t>
            </w:r>
          </w:p>
        </w:tc>
      </w:tr>
      <w:tr w:rsidR="002851AB" w:rsidRPr="001B7151" w14:paraId="5EF18455" w14:textId="77777777">
        <w:trPr>
          <w:trHeight w:val="1335"/>
        </w:trPr>
        <w:tc>
          <w:tcPr>
            <w:tcW w:w="9015" w:type="dxa"/>
            <w:gridSpan w:val="2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auto"/>
            <w:hideMark/>
          </w:tcPr>
          <w:p w14:paraId="6D15538F" w14:textId="77777777" w:rsidR="002851AB" w:rsidRPr="001B7151" w:rsidRDefault="002851AB">
            <w:pPr>
              <w:spacing w:after="0" w:line="240" w:lineRule="auto"/>
              <w:ind w:left="130"/>
              <w:textAlignment w:val="baseline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1B7151">
              <w:rPr>
                <w:rFonts w:ascii="Calibri" w:eastAsia="Times New Roman" w:hAnsi="Calibri" w:cs="Calibri"/>
                <w:b/>
                <w:sz w:val="20"/>
                <w:szCs w:val="20"/>
              </w:rPr>
              <w:t xml:space="preserve">Description of the exchange: </w:t>
            </w:r>
            <w:r w:rsidRPr="001B7151">
              <w:rPr>
                <w:rFonts w:ascii="Calibri" w:eastAsia="Times New Roman" w:hAnsi="Calibri" w:cs="Calibri"/>
                <w:i/>
                <w:color w:val="808080"/>
                <w:sz w:val="20"/>
                <w:szCs w:val="20"/>
              </w:rPr>
              <w:t>[ Insert a general description of the exchange ]</w:t>
            </w:r>
            <w:r w:rsidRPr="001B7151">
              <w:rPr>
                <w:rFonts w:ascii="Calibri" w:eastAsia="Times New Roman" w:hAnsi="Calibri" w:cs="Calibri"/>
                <w:b/>
                <w:color w:val="808080"/>
                <w:sz w:val="20"/>
                <w:szCs w:val="20"/>
              </w:rPr>
              <w:t> </w:t>
            </w:r>
          </w:p>
          <w:p w14:paraId="663373E2" w14:textId="77777777" w:rsidR="002851AB" w:rsidRPr="001B7151" w:rsidRDefault="002851AB">
            <w:pPr>
              <w:spacing w:after="0" w:line="240" w:lineRule="auto"/>
              <w:ind w:left="130"/>
              <w:textAlignment w:val="baseline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1B7151">
              <w:rPr>
                <w:rFonts w:ascii="Calibri" w:eastAsia="Times New Roman" w:hAnsi="Calibri" w:cs="Calibri"/>
                <w:b/>
                <w:sz w:val="20"/>
                <w:szCs w:val="20"/>
              </w:rPr>
              <w:t> </w:t>
            </w:r>
          </w:p>
        </w:tc>
      </w:tr>
      <w:tr w:rsidR="002851AB" w:rsidRPr="001B7151" w14:paraId="5F349BE6" w14:textId="77777777">
        <w:trPr>
          <w:trHeight w:val="300"/>
        </w:trPr>
        <w:tc>
          <w:tcPr>
            <w:tcW w:w="45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CCCCCC"/>
            <w:hideMark/>
          </w:tcPr>
          <w:p w14:paraId="726EABE9" w14:textId="77777777" w:rsidR="002851AB" w:rsidRPr="001B7151" w:rsidRDefault="002851AB">
            <w:pPr>
              <w:spacing w:after="0" w:line="240" w:lineRule="auto"/>
              <w:ind w:left="130"/>
              <w:textAlignment w:val="baseline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1B7151">
              <w:rPr>
                <w:rFonts w:ascii="Calibri" w:eastAsia="Times New Roman" w:hAnsi="Calibri" w:cs="Calibri"/>
                <w:b/>
                <w:sz w:val="20"/>
                <w:szCs w:val="20"/>
              </w:rPr>
              <w:t>Weekly activities developed: </w:t>
            </w:r>
          </w:p>
          <w:p w14:paraId="1AC5ED3A" w14:textId="77777777" w:rsidR="002851AB" w:rsidRPr="001B7151" w:rsidRDefault="002851AB">
            <w:pPr>
              <w:spacing w:after="0" w:line="240" w:lineRule="auto"/>
              <w:ind w:left="130"/>
              <w:textAlignment w:val="baseline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1B7151">
              <w:rPr>
                <w:rFonts w:ascii="Calibri" w:eastAsia="Times New Roman" w:hAnsi="Calibri" w:cs="Calibri"/>
                <w:b/>
                <w:sz w:val="20"/>
                <w:szCs w:val="20"/>
              </w:rPr>
              <w:t> </w:t>
            </w:r>
          </w:p>
        </w:tc>
        <w:tc>
          <w:tcPr>
            <w:tcW w:w="45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CCCCCC"/>
            <w:hideMark/>
          </w:tcPr>
          <w:p w14:paraId="362A8CFB" w14:textId="77777777" w:rsidR="002851AB" w:rsidRDefault="002851AB">
            <w:pPr>
              <w:spacing w:after="0" w:line="240" w:lineRule="auto"/>
              <w:ind w:left="130"/>
              <w:textAlignment w:val="baseline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1B7151">
              <w:rPr>
                <w:rFonts w:ascii="Calibri" w:eastAsia="Times New Roman" w:hAnsi="Calibri" w:cs="Calibri"/>
                <w:b/>
                <w:sz w:val="20"/>
                <w:szCs w:val="20"/>
              </w:rPr>
              <w:t>Week 1</w:t>
            </w:r>
            <w:r w:rsidRPr="001B7151">
              <w:rPr>
                <w:rFonts w:ascii="Calibri" w:eastAsia="Times New Roman" w:hAnsi="Calibri" w:cs="Calibri"/>
                <w:sz w:val="20"/>
                <w:szCs w:val="20"/>
              </w:rPr>
              <w:t> </w:t>
            </w:r>
          </w:p>
          <w:p w14:paraId="196F5AE5" w14:textId="77777777" w:rsidR="002851AB" w:rsidRPr="001B7151" w:rsidRDefault="002851AB">
            <w:pPr>
              <w:spacing w:after="0" w:line="240" w:lineRule="auto"/>
              <w:ind w:left="130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5FFEB145" w14:textId="77777777" w:rsidR="002851AB" w:rsidRDefault="002851AB">
            <w:pPr>
              <w:spacing w:after="0" w:line="240" w:lineRule="auto"/>
              <w:ind w:left="130"/>
              <w:textAlignment w:val="baseline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1B7151">
              <w:rPr>
                <w:rFonts w:ascii="Calibri" w:eastAsia="Times New Roman" w:hAnsi="Calibri" w:cs="Calibri"/>
                <w:b/>
                <w:sz w:val="20"/>
                <w:szCs w:val="20"/>
              </w:rPr>
              <w:t>Week 2</w:t>
            </w:r>
            <w:r w:rsidRPr="001B7151">
              <w:rPr>
                <w:rFonts w:ascii="Calibri" w:eastAsia="Times New Roman" w:hAnsi="Calibri" w:cs="Calibri"/>
                <w:sz w:val="20"/>
                <w:szCs w:val="20"/>
              </w:rPr>
              <w:t> </w:t>
            </w:r>
          </w:p>
          <w:p w14:paraId="48E3991B" w14:textId="77777777" w:rsidR="002851AB" w:rsidRPr="001B7151" w:rsidRDefault="002851AB">
            <w:pPr>
              <w:spacing w:after="0" w:line="240" w:lineRule="auto"/>
              <w:ind w:left="130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5E757002" w14:textId="77777777" w:rsidR="002851AB" w:rsidRDefault="002851AB">
            <w:pPr>
              <w:spacing w:after="0" w:line="240" w:lineRule="auto"/>
              <w:ind w:left="130"/>
              <w:textAlignment w:val="baseline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1B7151">
              <w:rPr>
                <w:rFonts w:ascii="Calibri" w:eastAsia="Times New Roman" w:hAnsi="Calibri" w:cs="Calibri"/>
                <w:b/>
                <w:sz w:val="20"/>
                <w:szCs w:val="20"/>
              </w:rPr>
              <w:t>Week 3</w:t>
            </w:r>
            <w:r w:rsidRPr="001B7151">
              <w:rPr>
                <w:rFonts w:ascii="Calibri" w:eastAsia="Times New Roman" w:hAnsi="Calibri" w:cs="Calibri"/>
                <w:sz w:val="20"/>
                <w:szCs w:val="20"/>
              </w:rPr>
              <w:t> </w:t>
            </w:r>
          </w:p>
          <w:p w14:paraId="5A56D657" w14:textId="77777777" w:rsidR="002851AB" w:rsidRPr="001B7151" w:rsidRDefault="002851AB">
            <w:pPr>
              <w:spacing w:after="0" w:line="240" w:lineRule="auto"/>
              <w:ind w:left="130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5069AABC" w14:textId="77777777" w:rsidR="002851AB" w:rsidRDefault="002851AB">
            <w:pPr>
              <w:spacing w:after="0" w:line="240" w:lineRule="auto"/>
              <w:ind w:left="130"/>
              <w:textAlignment w:val="baseline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1B7151">
              <w:rPr>
                <w:rFonts w:ascii="Calibri" w:eastAsia="Times New Roman" w:hAnsi="Calibri" w:cs="Calibri"/>
                <w:b/>
                <w:sz w:val="20"/>
                <w:szCs w:val="20"/>
              </w:rPr>
              <w:t>Week 4</w:t>
            </w:r>
            <w:r w:rsidRPr="001B7151">
              <w:rPr>
                <w:rFonts w:ascii="Calibri" w:eastAsia="Times New Roman" w:hAnsi="Calibri" w:cs="Calibri"/>
                <w:sz w:val="20"/>
                <w:szCs w:val="20"/>
              </w:rPr>
              <w:t> </w:t>
            </w:r>
          </w:p>
          <w:p w14:paraId="00C7D40E" w14:textId="77777777" w:rsidR="002851AB" w:rsidRPr="001B7151" w:rsidRDefault="002851AB">
            <w:pPr>
              <w:spacing w:after="0" w:line="240" w:lineRule="auto"/>
              <w:ind w:left="130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0D1EC3D4" w14:textId="77777777" w:rsidR="002851AB" w:rsidRDefault="002851AB">
            <w:pPr>
              <w:spacing w:after="0" w:line="240" w:lineRule="auto"/>
              <w:ind w:left="130"/>
              <w:textAlignment w:val="baseline"/>
              <w:rPr>
                <w:rFonts w:ascii="Calibri" w:eastAsia="Times New Roman" w:hAnsi="Calibri" w:cs="Calibri"/>
                <w:i/>
                <w:color w:val="808080"/>
                <w:sz w:val="20"/>
                <w:szCs w:val="20"/>
              </w:rPr>
            </w:pPr>
            <w:r w:rsidRPr="001B7151">
              <w:rPr>
                <w:rFonts w:ascii="Calibri" w:eastAsia="Times New Roman" w:hAnsi="Calibri" w:cs="Calibri"/>
                <w:i/>
                <w:color w:val="808080"/>
                <w:sz w:val="20"/>
                <w:szCs w:val="20"/>
              </w:rPr>
              <w:t>[ From week 5 to week 8 only to be filled by the BSOs who had a two months’ exchange ]</w:t>
            </w:r>
          </w:p>
          <w:p w14:paraId="704B4BF8" w14:textId="77777777" w:rsidR="002851AB" w:rsidRPr="001B7151" w:rsidRDefault="002851AB">
            <w:pPr>
              <w:spacing w:after="0" w:line="240" w:lineRule="auto"/>
              <w:ind w:left="130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13AE5807" w14:textId="77777777" w:rsidR="002851AB" w:rsidRDefault="002851AB">
            <w:pPr>
              <w:spacing w:after="0" w:line="240" w:lineRule="auto"/>
              <w:ind w:left="130"/>
              <w:textAlignment w:val="baseline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1B7151">
              <w:rPr>
                <w:rFonts w:ascii="Calibri" w:eastAsia="Times New Roman" w:hAnsi="Calibri" w:cs="Calibri"/>
                <w:b/>
                <w:sz w:val="20"/>
                <w:szCs w:val="20"/>
              </w:rPr>
              <w:t>Week 5</w:t>
            </w:r>
            <w:r w:rsidRPr="001B7151">
              <w:rPr>
                <w:rFonts w:ascii="Calibri" w:eastAsia="Times New Roman" w:hAnsi="Calibri" w:cs="Calibri"/>
                <w:sz w:val="20"/>
                <w:szCs w:val="20"/>
              </w:rPr>
              <w:t> </w:t>
            </w:r>
          </w:p>
          <w:p w14:paraId="2273C835" w14:textId="77777777" w:rsidR="002851AB" w:rsidRPr="001B7151" w:rsidRDefault="002851AB">
            <w:pPr>
              <w:spacing w:after="0" w:line="240" w:lineRule="auto"/>
              <w:ind w:left="130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4ED44D8E" w14:textId="77777777" w:rsidR="002851AB" w:rsidRDefault="002851AB">
            <w:pPr>
              <w:spacing w:after="0" w:line="240" w:lineRule="auto"/>
              <w:ind w:left="130"/>
              <w:textAlignment w:val="baseline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1B7151">
              <w:rPr>
                <w:rFonts w:ascii="Calibri" w:eastAsia="Times New Roman" w:hAnsi="Calibri" w:cs="Calibri"/>
                <w:b/>
                <w:sz w:val="20"/>
                <w:szCs w:val="20"/>
              </w:rPr>
              <w:t>Week 6</w:t>
            </w:r>
            <w:r w:rsidRPr="001B7151">
              <w:rPr>
                <w:rFonts w:ascii="Calibri" w:eastAsia="Times New Roman" w:hAnsi="Calibri" w:cs="Calibri"/>
                <w:sz w:val="20"/>
                <w:szCs w:val="20"/>
              </w:rPr>
              <w:t> </w:t>
            </w:r>
          </w:p>
          <w:p w14:paraId="41B0122F" w14:textId="77777777" w:rsidR="002851AB" w:rsidRPr="001B7151" w:rsidRDefault="002851AB">
            <w:pPr>
              <w:spacing w:after="0" w:line="240" w:lineRule="auto"/>
              <w:ind w:left="130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1AB6677F" w14:textId="77777777" w:rsidR="002851AB" w:rsidRDefault="002851AB">
            <w:pPr>
              <w:spacing w:after="0" w:line="240" w:lineRule="auto"/>
              <w:ind w:left="130"/>
              <w:textAlignment w:val="baseline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1B7151">
              <w:rPr>
                <w:rFonts w:ascii="Calibri" w:eastAsia="Times New Roman" w:hAnsi="Calibri" w:cs="Calibri"/>
                <w:b/>
                <w:sz w:val="20"/>
                <w:szCs w:val="20"/>
              </w:rPr>
              <w:t>Week 7</w:t>
            </w:r>
            <w:r w:rsidRPr="001B7151">
              <w:rPr>
                <w:rFonts w:ascii="Calibri" w:eastAsia="Times New Roman" w:hAnsi="Calibri" w:cs="Calibri"/>
                <w:sz w:val="20"/>
                <w:szCs w:val="20"/>
              </w:rPr>
              <w:t> </w:t>
            </w:r>
          </w:p>
          <w:p w14:paraId="62AD457B" w14:textId="77777777" w:rsidR="002851AB" w:rsidRPr="001B7151" w:rsidRDefault="002851AB">
            <w:pPr>
              <w:spacing w:after="0" w:line="240" w:lineRule="auto"/>
              <w:ind w:left="130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2C4F716D" w14:textId="77777777" w:rsidR="002851AB" w:rsidRDefault="002851AB">
            <w:pPr>
              <w:spacing w:after="0" w:line="240" w:lineRule="auto"/>
              <w:ind w:left="130"/>
              <w:textAlignment w:val="baseline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1B7151">
              <w:rPr>
                <w:rFonts w:ascii="Calibri" w:eastAsia="Times New Roman" w:hAnsi="Calibri" w:cs="Calibri"/>
                <w:b/>
                <w:sz w:val="20"/>
                <w:szCs w:val="20"/>
              </w:rPr>
              <w:t>Week 8</w:t>
            </w:r>
            <w:r w:rsidRPr="001B7151">
              <w:rPr>
                <w:rFonts w:ascii="Calibri" w:eastAsia="Times New Roman" w:hAnsi="Calibri" w:cs="Calibri"/>
                <w:sz w:val="20"/>
                <w:szCs w:val="20"/>
              </w:rPr>
              <w:t> </w:t>
            </w:r>
          </w:p>
          <w:p w14:paraId="7EBF3218" w14:textId="77777777" w:rsidR="002851AB" w:rsidRPr="001B7151" w:rsidRDefault="002851AB">
            <w:pPr>
              <w:spacing w:after="0" w:line="240" w:lineRule="auto"/>
              <w:ind w:left="130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07F1B836" w14:textId="77777777" w:rsidR="002851AB" w:rsidRPr="001B7151" w:rsidRDefault="002851AB">
            <w:pPr>
              <w:spacing w:after="0" w:line="240" w:lineRule="auto"/>
              <w:ind w:left="130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B7151">
              <w:rPr>
                <w:rFonts w:ascii="Calibri" w:eastAsia="Times New Roman" w:hAnsi="Calibri" w:cs="Calibri"/>
                <w:sz w:val="20"/>
                <w:szCs w:val="20"/>
              </w:rPr>
              <w:t> </w:t>
            </w:r>
          </w:p>
        </w:tc>
      </w:tr>
    </w:tbl>
    <w:p w14:paraId="004DADCF" w14:textId="77777777" w:rsidR="002851AB" w:rsidRDefault="002851AB" w:rsidP="002851AB"/>
    <w:p w14:paraId="44208636" w14:textId="77777777" w:rsidR="002851AB" w:rsidRDefault="002851AB" w:rsidP="005974D1"/>
    <w:sectPr w:rsidR="002851AB" w:rsidSect="005A7579">
      <w:headerReference w:type="default" r:id="rId11"/>
      <w:footerReference w:type="default" r:id="rId12"/>
      <w:type w:val="continuous"/>
      <w:pgSz w:w="11906" w:h="16838"/>
      <w:pgMar w:top="1701" w:right="1440" w:bottom="284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5CC289" w14:textId="77777777" w:rsidR="00495AF3" w:rsidRDefault="00495AF3" w:rsidP="00922920">
      <w:pPr>
        <w:spacing w:after="0" w:line="240" w:lineRule="auto"/>
      </w:pPr>
      <w:r>
        <w:separator/>
      </w:r>
    </w:p>
  </w:endnote>
  <w:endnote w:type="continuationSeparator" w:id="0">
    <w:p w14:paraId="449F650A" w14:textId="77777777" w:rsidR="00495AF3" w:rsidRDefault="00495AF3" w:rsidP="00922920">
      <w:pPr>
        <w:spacing w:after="0" w:line="240" w:lineRule="auto"/>
      </w:pPr>
      <w:r>
        <w:continuationSeparator/>
      </w:r>
    </w:p>
  </w:endnote>
  <w:endnote w:type="continuationNotice" w:id="1">
    <w:p w14:paraId="782BEDAE" w14:textId="77777777" w:rsidR="00495AF3" w:rsidRDefault="00495AF3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E14B09" w14:textId="306F0260" w:rsidR="004A68D3" w:rsidRDefault="004A68D3">
    <w:pPr>
      <w:pStyle w:val="Footer"/>
    </w:pPr>
    <w:r w:rsidRPr="00910E0D">
      <w:rPr>
        <w:b/>
        <w:bCs/>
        <w:noProof/>
      </w:rPr>
      <mc:AlternateContent>
        <mc:Choice Requires="wps">
          <w:drawing>
            <wp:anchor distT="0" distB="0" distL="114300" distR="114300" simplePos="0" relativeHeight="251658242" behindDoc="1" locked="0" layoutInCell="1" allowOverlap="1" wp14:anchorId="2DBAEA81" wp14:editId="40318EB3">
              <wp:simplePos x="0" y="0"/>
              <wp:positionH relativeFrom="page">
                <wp:posOffset>-198407</wp:posOffset>
              </wp:positionH>
              <wp:positionV relativeFrom="paragraph">
                <wp:posOffset>469743</wp:posOffset>
              </wp:positionV>
              <wp:extent cx="7755148" cy="143031"/>
              <wp:effectExtent l="0" t="0" r="17780" b="28575"/>
              <wp:wrapNone/>
              <wp:docPr id="18" name="Rectangle 1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755148" cy="143031"/>
                      </a:xfrm>
                      <a:prstGeom prst="rect">
                        <a:avLst/>
                      </a:prstGeom>
                      <a:solidFill>
                        <a:srgbClr val="EAEC94"/>
                      </a:solidFill>
                      <a:ln>
                        <a:solidFill>
                          <a:schemeClr val="bg1"/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7AE15092" id="Rectangle 18" o:spid="_x0000_s1026" style="position:absolute;margin-left:-15.6pt;margin-top:37pt;width:610.65pt;height:11.25pt;z-index:-25165823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" fillcolor="#eaec94" strokecolor="white [3212]" strokeweight="1pt">
              <w10:wrap anchorx="page"/>
            </v:rect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CA0E8D" w14:textId="77777777" w:rsidR="00495AF3" w:rsidRDefault="00495AF3" w:rsidP="00922920">
      <w:pPr>
        <w:spacing w:after="0" w:line="240" w:lineRule="auto"/>
      </w:pPr>
      <w:r>
        <w:separator/>
      </w:r>
    </w:p>
  </w:footnote>
  <w:footnote w:type="continuationSeparator" w:id="0">
    <w:p w14:paraId="01B6263E" w14:textId="77777777" w:rsidR="00495AF3" w:rsidRDefault="00495AF3" w:rsidP="00922920">
      <w:pPr>
        <w:spacing w:after="0" w:line="240" w:lineRule="auto"/>
      </w:pPr>
      <w:r>
        <w:continuationSeparator/>
      </w:r>
    </w:p>
  </w:footnote>
  <w:footnote w:type="continuationNotice" w:id="1">
    <w:p w14:paraId="61F54BFE" w14:textId="77777777" w:rsidR="00495AF3" w:rsidRDefault="00495AF3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8B8E22" w14:textId="2B3860CC" w:rsidR="00573F84" w:rsidRDefault="004E7AEB">
    <w:pPr>
      <w:pStyle w:val="Header"/>
    </w:pPr>
    <w:r>
      <w:rPr>
        <w:noProof/>
      </w:rPr>
      <w:drawing>
        <wp:anchor distT="0" distB="0" distL="114300" distR="114300" simplePos="0" relativeHeight="251658241" behindDoc="0" locked="0" layoutInCell="1" allowOverlap="1" wp14:anchorId="2CE63852" wp14:editId="15425259">
          <wp:simplePos x="0" y="0"/>
          <wp:positionH relativeFrom="column">
            <wp:posOffset>3530383</wp:posOffset>
          </wp:positionH>
          <wp:positionV relativeFrom="paragraph">
            <wp:posOffset>-191163</wp:posOffset>
          </wp:positionV>
          <wp:extent cx="1454433" cy="604800"/>
          <wp:effectExtent l="0" t="0" r="0" b="5080"/>
          <wp:wrapNone/>
          <wp:docPr id="67" name="Picture 6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54433" cy="6048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573F84">
      <w:rPr>
        <w:noProof/>
      </w:rPr>
      <w:drawing>
        <wp:anchor distT="0" distB="0" distL="114300" distR="114300" simplePos="0" relativeHeight="251658240" behindDoc="1" locked="0" layoutInCell="1" allowOverlap="1" wp14:anchorId="2F3AA188" wp14:editId="7A87092A">
          <wp:simplePos x="0" y="0"/>
          <wp:positionH relativeFrom="margin">
            <wp:align>right</wp:align>
          </wp:positionH>
          <wp:positionV relativeFrom="paragraph">
            <wp:posOffset>-202135</wp:posOffset>
          </wp:positionV>
          <wp:extent cx="741680" cy="677545"/>
          <wp:effectExtent l="0" t="0" r="1270" b="8255"/>
          <wp:wrapTight wrapText="bothSides">
            <wp:wrapPolygon edited="0">
              <wp:start x="0" y="0"/>
              <wp:lineTo x="0" y="21256"/>
              <wp:lineTo x="21082" y="21256"/>
              <wp:lineTo x="21082" y="0"/>
              <wp:lineTo x="0" y="0"/>
            </wp:wrapPolygon>
          </wp:wrapTight>
          <wp:docPr id="68" name="Picture 68" descr="A close up of a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EU4B-logo1.JPG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741680" cy="67754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8254F30F"/>
    <w:multiLevelType w:val="hybridMultilevel"/>
    <w:tmpl w:val="FFFFFFFF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BA45B8E2"/>
    <w:multiLevelType w:val="hybridMultilevel"/>
    <w:tmpl w:val="FFFFFFFF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FB7C9395"/>
    <w:multiLevelType w:val="hybridMultilevel"/>
    <w:tmpl w:val="FFFFFFFF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 w15:restartNumberingAfterBreak="0">
    <w:nsid w:val="080E3990"/>
    <w:multiLevelType w:val="hybridMultilevel"/>
    <w:tmpl w:val="190E9E58"/>
    <w:lvl w:ilvl="0" w:tplc="1000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" w15:restartNumberingAfterBreak="0">
    <w:nsid w:val="091E7F6B"/>
    <w:multiLevelType w:val="multilevel"/>
    <w:tmpl w:val="6A7470FA"/>
    <w:lvl w:ilvl="0">
      <w:start w:val="1"/>
      <w:numFmt w:val="decimal"/>
      <w:lvlText w:val="%1."/>
      <w:lvlJc w:val="left"/>
      <w:pPr>
        <w:tabs>
          <w:tab w:val="num" w:pos="0"/>
        </w:tabs>
        <w:ind w:left="0" w:hanging="360"/>
      </w:pPr>
      <w:rPr>
        <w:color w:val="767171" w:themeColor="background2" w:themeShade="80"/>
      </w:rPr>
    </w:lvl>
    <w:lvl w:ilvl="1">
      <w:start w:val="1"/>
      <w:numFmt w:val="decimal"/>
      <w:lvlText w:val="%2."/>
      <w:lvlJc w:val="left"/>
      <w:pPr>
        <w:tabs>
          <w:tab w:val="num" w:pos="720"/>
        </w:tabs>
        <w:ind w:left="720" w:hanging="360"/>
      </w:pPr>
    </w:lvl>
    <w:lvl w:ilvl="2" w:tentative="1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 w:tentative="1">
      <w:start w:val="1"/>
      <w:numFmt w:val="decimal"/>
      <w:lvlText w:val="%4."/>
      <w:lvlJc w:val="left"/>
      <w:pPr>
        <w:tabs>
          <w:tab w:val="num" w:pos="2160"/>
        </w:tabs>
        <w:ind w:left="2160" w:hanging="360"/>
      </w:pPr>
    </w:lvl>
    <w:lvl w:ilvl="4" w:tentative="1">
      <w:start w:val="1"/>
      <w:numFmt w:val="decimal"/>
      <w:lvlText w:val="%5."/>
      <w:lvlJc w:val="left"/>
      <w:pPr>
        <w:tabs>
          <w:tab w:val="num" w:pos="2880"/>
        </w:tabs>
        <w:ind w:left="2880" w:hanging="360"/>
      </w:pPr>
    </w:lvl>
    <w:lvl w:ilvl="5" w:tentative="1">
      <w:start w:val="1"/>
      <w:numFmt w:val="decimal"/>
      <w:lvlText w:val="%6."/>
      <w:lvlJc w:val="left"/>
      <w:pPr>
        <w:tabs>
          <w:tab w:val="num" w:pos="3600"/>
        </w:tabs>
        <w:ind w:left="3600" w:hanging="360"/>
      </w:pPr>
    </w:lvl>
    <w:lvl w:ilvl="6" w:tentative="1">
      <w:start w:val="1"/>
      <w:numFmt w:val="decimal"/>
      <w:lvlText w:val="%7."/>
      <w:lvlJc w:val="left"/>
      <w:pPr>
        <w:tabs>
          <w:tab w:val="num" w:pos="4320"/>
        </w:tabs>
        <w:ind w:left="4320" w:hanging="360"/>
      </w:pPr>
    </w:lvl>
    <w:lvl w:ilvl="7" w:tentative="1">
      <w:start w:val="1"/>
      <w:numFmt w:val="decimal"/>
      <w:lvlText w:val="%8."/>
      <w:lvlJc w:val="left"/>
      <w:pPr>
        <w:tabs>
          <w:tab w:val="num" w:pos="5040"/>
        </w:tabs>
        <w:ind w:left="5040" w:hanging="360"/>
      </w:pPr>
    </w:lvl>
    <w:lvl w:ilvl="8" w:tentative="1">
      <w:start w:val="1"/>
      <w:numFmt w:val="decimal"/>
      <w:lvlText w:val="%9."/>
      <w:lvlJc w:val="left"/>
      <w:pPr>
        <w:tabs>
          <w:tab w:val="num" w:pos="5760"/>
        </w:tabs>
        <w:ind w:left="5760" w:hanging="360"/>
      </w:pPr>
    </w:lvl>
  </w:abstractNum>
  <w:abstractNum w:abstractNumId="5" w15:restartNumberingAfterBreak="0">
    <w:nsid w:val="0C9147F0"/>
    <w:multiLevelType w:val="hybridMultilevel"/>
    <w:tmpl w:val="F7A4EC6E"/>
    <w:lvl w:ilvl="0" w:tplc="1EA4DBE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042553D"/>
    <w:multiLevelType w:val="hybridMultilevel"/>
    <w:tmpl w:val="95B6CC22"/>
    <w:lvl w:ilvl="0" w:tplc="B580A248">
      <w:start w:val="2"/>
      <w:numFmt w:val="bullet"/>
      <w:lvlText w:val="-"/>
      <w:lvlJc w:val="left"/>
      <w:pPr>
        <w:ind w:left="360" w:hanging="360"/>
      </w:pPr>
      <w:rPr>
        <w:rFonts w:ascii="Calibri" w:eastAsiaTheme="minorEastAsia" w:hAnsi="Calibri" w:hint="default"/>
        <w:i w:val="0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0EA126E"/>
    <w:multiLevelType w:val="hybridMultilevel"/>
    <w:tmpl w:val="9DD2319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637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60B6572"/>
    <w:multiLevelType w:val="multilevel"/>
    <w:tmpl w:val="EC82E83A"/>
    <w:lvl w:ilvl="0">
      <w:start w:val="2"/>
      <w:numFmt w:val="bullet"/>
      <w:lvlText w:val="&gt;"/>
      <w:lvlJc w:val="left"/>
      <w:pPr>
        <w:tabs>
          <w:tab w:val="num" w:pos="360"/>
        </w:tabs>
        <w:ind w:left="360" w:hanging="360"/>
      </w:pPr>
      <w:rPr>
        <w:rFonts w:ascii="Calibri" w:eastAsiaTheme="minorEastAsia" w:hAnsi="Calibri" w:hint="default"/>
        <w:i w:val="0"/>
        <w:color w:val="F8ED5E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20D137BE"/>
    <w:multiLevelType w:val="hybridMultilevel"/>
    <w:tmpl w:val="528EA698"/>
    <w:lvl w:ilvl="0" w:tplc="B580A248">
      <w:start w:val="2"/>
      <w:numFmt w:val="bullet"/>
      <w:lvlText w:val="-"/>
      <w:lvlJc w:val="left"/>
      <w:pPr>
        <w:ind w:left="360" w:hanging="360"/>
      </w:pPr>
      <w:rPr>
        <w:rFonts w:ascii="Calibri" w:eastAsiaTheme="minorEastAsia" w:hAnsi="Calibri" w:hint="default"/>
        <w:i w:val="0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5846B30"/>
    <w:multiLevelType w:val="multilevel"/>
    <w:tmpl w:val="E190E4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28207F1B"/>
    <w:multiLevelType w:val="hybridMultilevel"/>
    <w:tmpl w:val="4262089C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90B5107"/>
    <w:multiLevelType w:val="hybridMultilevel"/>
    <w:tmpl w:val="77A67F26"/>
    <w:lvl w:ilvl="0" w:tplc="2F16B7CC">
      <w:start w:val="2"/>
      <w:numFmt w:val="bullet"/>
      <w:lvlText w:val="&gt;"/>
      <w:lvlJc w:val="left"/>
      <w:pPr>
        <w:ind w:left="360" w:hanging="360"/>
      </w:pPr>
      <w:rPr>
        <w:rFonts w:ascii="Calibri" w:eastAsiaTheme="minorEastAsia" w:hAnsi="Calibri" w:hint="default"/>
        <w:i w:val="0"/>
        <w:color w:val="F8ED5E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A3456BE"/>
    <w:multiLevelType w:val="hybridMultilevel"/>
    <w:tmpl w:val="0F8257F2"/>
    <w:lvl w:ilvl="0" w:tplc="2F16B7CC">
      <w:start w:val="2"/>
      <w:numFmt w:val="bullet"/>
      <w:lvlText w:val="&gt;"/>
      <w:lvlJc w:val="left"/>
      <w:pPr>
        <w:ind w:left="720" w:hanging="360"/>
      </w:pPr>
      <w:rPr>
        <w:rFonts w:ascii="Calibri" w:eastAsiaTheme="minorEastAsia" w:hAnsi="Calibri" w:hint="default"/>
        <w:i w:val="0"/>
        <w:color w:val="F8ED5E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BBA377F"/>
    <w:multiLevelType w:val="multilevel"/>
    <w:tmpl w:val="89E48C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2D68257E"/>
    <w:multiLevelType w:val="hybridMultilevel"/>
    <w:tmpl w:val="15DCE660"/>
    <w:lvl w:ilvl="0" w:tplc="4822A24E">
      <w:start w:val="5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03342DC"/>
    <w:multiLevelType w:val="hybridMultilevel"/>
    <w:tmpl w:val="6CEC2E74"/>
    <w:lvl w:ilvl="0" w:tplc="B580A248">
      <w:start w:val="2"/>
      <w:numFmt w:val="bullet"/>
      <w:lvlText w:val="-"/>
      <w:lvlJc w:val="left"/>
      <w:pPr>
        <w:ind w:left="360" w:hanging="360"/>
      </w:pPr>
      <w:rPr>
        <w:rFonts w:ascii="Calibri" w:eastAsiaTheme="minorEastAsia" w:hAnsi="Calibri" w:hint="default"/>
        <w:i w:val="0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3BE33F22"/>
    <w:multiLevelType w:val="hybridMultilevel"/>
    <w:tmpl w:val="8B24830A"/>
    <w:lvl w:ilvl="0" w:tplc="B580A248">
      <w:start w:val="2"/>
      <w:numFmt w:val="bullet"/>
      <w:lvlText w:val="-"/>
      <w:lvlJc w:val="left"/>
      <w:pPr>
        <w:ind w:left="360" w:hanging="360"/>
      </w:pPr>
      <w:rPr>
        <w:rFonts w:ascii="Calibri" w:eastAsiaTheme="minorEastAsia" w:hAnsi="Calibri" w:hint="default"/>
        <w:i w:val="0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3DDE21DC"/>
    <w:multiLevelType w:val="hybridMultilevel"/>
    <w:tmpl w:val="404C099A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18851B6"/>
    <w:multiLevelType w:val="hybridMultilevel"/>
    <w:tmpl w:val="DC66C08C"/>
    <w:lvl w:ilvl="0" w:tplc="DEE45E02">
      <w:start w:val="1"/>
      <w:numFmt w:val="bullet"/>
      <w:lvlText w:val="-"/>
      <w:lvlJc w:val="left"/>
      <w:pPr>
        <w:ind w:left="360" w:hanging="360"/>
      </w:pPr>
      <w:rPr>
        <w:rFonts w:ascii="Calibri Light" w:hAnsi="Calibri Light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32E7422"/>
    <w:multiLevelType w:val="hybridMultilevel"/>
    <w:tmpl w:val="FE88420C"/>
    <w:lvl w:ilvl="0" w:tplc="08090001">
      <w:start w:val="1"/>
      <w:numFmt w:val="bullet"/>
      <w:lvlText w:val=""/>
      <w:lvlJc w:val="left"/>
      <w:pPr>
        <w:ind w:left="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21" w15:restartNumberingAfterBreak="0">
    <w:nsid w:val="44AE7952"/>
    <w:multiLevelType w:val="multilevel"/>
    <w:tmpl w:val="444A5B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2" w15:restartNumberingAfterBreak="0">
    <w:nsid w:val="49160D69"/>
    <w:multiLevelType w:val="hybridMultilevel"/>
    <w:tmpl w:val="5AD4EE08"/>
    <w:lvl w:ilvl="0" w:tplc="2F16B7CC">
      <w:start w:val="2"/>
      <w:numFmt w:val="bullet"/>
      <w:lvlText w:val="&gt;"/>
      <w:lvlJc w:val="left"/>
      <w:pPr>
        <w:ind w:left="360" w:hanging="360"/>
      </w:pPr>
      <w:rPr>
        <w:rFonts w:ascii="Calibri" w:eastAsiaTheme="minorEastAsia" w:hAnsi="Calibri" w:hint="default"/>
        <w:i w:val="0"/>
        <w:color w:val="F8ED5E"/>
      </w:rPr>
    </w:lvl>
    <w:lvl w:ilvl="1" w:tplc="08090003">
      <w:start w:val="1"/>
      <w:numFmt w:val="bullet"/>
      <w:lvlText w:val="o"/>
      <w:lvlJc w:val="left"/>
      <w:pPr>
        <w:ind w:left="107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53454C68"/>
    <w:multiLevelType w:val="hybridMultilevel"/>
    <w:tmpl w:val="01021708"/>
    <w:lvl w:ilvl="0" w:tplc="2F16B7CC">
      <w:start w:val="2"/>
      <w:numFmt w:val="bullet"/>
      <w:lvlText w:val="&gt;"/>
      <w:lvlJc w:val="left"/>
      <w:pPr>
        <w:ind w:left="360" w:hanging="360"/>
      </w:pPr>
      <w:rPr>
        <w:rFonts w:ascii="Calibri" w:eastAsiaTheme="minorEastAsia" w:hAnsi="Calibri" w:hint="default"/>
        <w:i w:val="0"/>
        <w:color w:val="F8ED5E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567A4120"/>
    <w:multiLevelType w:val="hybridMultilevel"/>
    <w:tmpl w:val="62F4C55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CDD5FAB"/>
    <w:multiLevelType w:val="multilevel"/>
    <w:tmpl w:val="F2E603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6" w15:restartNumberingAfterBreak="0">
    <w:nsid w:val="6028B4ED"/>
    <w:multiLevelType w:val="hybridMultilevel"/>
    <w:tmpl w:val="FFFFFFFF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7" w15:restartNumberingAfterBreak="0">
    <w:nsid w:val="61030A4D"/>
    <w:multiLevelType w:val="hybridMultilevel"/>
    <w:tmpl w:val="A670C54A"/>
    <w:lvl w:ilvl="0" w:tplc="DEE45E02">
      <w:start w:val="1"/>
      <w:numFmt w:val="bullet"/>
      <w:lvlText w:val="-"/>
      <w:lvlJc w:val="left"/>
      <w:pPr>
        <w:ind w:left="360" w:hanging="360"/>
      </w:pPr>
      <w:rPr>
        <w:rFonts w:ascii="Calibri Light" w:hAnsi="Calibri Light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623B421E"/>
    <w:multiLevelType w:val="multilevel"/>
    <w:tmpl w:val="94A041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9" w15:restartNumberingAfterBreak="0">
    <w:nsid w:val="6251796F"/>
    <w:multiLevelType w:val="multilevel"/>
    <w:tmpl w:val="DB028C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0" w15:restartNumberingAfterBreak="0">
    <w:nsid w:val="63364E95"/>
    <w:multiLevelType w:val="multilevel"/>
    <w:tmpl w:val="CFE898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1" w15:restartNumberingAfterBreak="0">
    <w:nsid w:val="63E042C0"/>
    <w:multiLevelType w:val="hybridMultilevel"/>
    <w:tmpl w:val="EFDA3E14"/>
    <w:lvl w:ilvl="0" w:tplc="1EA4DBE6">
      <w:start w:val="1"/>
      <w:numFmt w:val="bullet"/>
      <w:lvlText w:val=""/>
      <w:lvlJc w:val="left"/>
      <w:pPr>
        <w:ind w:left="71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3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5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7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9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1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3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5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77" w:hanging="360"/>
      </w:pPr>
      <w:rPr>
        <w:rFonts w:ascii="Wingdings" w:hAnsi="Wingdings" w:hint="default"/>
      </w:rPr>
    </w:lvl>
  </w:abstractNum>
  <w:abstractNum w:abstractNumId="32" w15:restartNumberingAfterBreak="0">
    <w:nsid w:val="657F1175"/>
    <w:multiLevelType w:val="multilevel"/>
    <w:tmpl w:val="AFDC1A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3" w15:restartNumberingAfterBreak="0">
    <w:nsid w:val="660228E1"/>
    <w:multiLevelType w:val="multilevel"/>
    <w:tmpl w:val="F6606E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4" w15:restartNumberingAfterBreak="0">
    <w:nsid w:val="67127824"/>
    <w:multiLevelType w:val="multilevel"/>
    <w:tmpl w:val="7B18AA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5" w15:restartNumberingAfterBreak="0">
    <w:nsid w:val="6B753449"/>
    <w:multiLevelType w:val="hybridMultilevel"/>
    <w:tmpl w:val="CCB48C6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DC20825"/>
    <w:multiLevelType w:val="hybridMultilevel"/>
    <w:tmpl w:val="4F943042"/>
    <w:lvl w:ilvl="0" w:tplc="1EA4DBE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47338E1"/>
    <w:multiLevelType w:val="multilevel"/>
    <w:tmpl w:val="81262F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8" w15:restartNumberingAfterBreak="0">
    <w:nsid w:val="7A706A58"/>
    <w:multiLevelType w:val="hybridMultilevel"/>
    <w:tmpl w:val="F2A40B38"/>
    <w:lvl w:ilvl="0" w:tplc="B580A248">
      <w:start w:val="2"/>
      <w:numFmt w:val="bullet"/>
      <w:lvlText w:val="-"/>
      <w:lvlJc w:val="left"/>
      <w:pPr>
        <w:ind w:left="720" w:hanging="360"/>
      </w:pPr>
      <w:rPr>
        <w:rFonts w:ascii="Calibri" w:eastAsiaTheme="minorEastAsia" w:hAnsi="Calibri" w:hint="default"/>
        <w:i w:val="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B106A07"/>
    <w:multiLevelType w:val="hybridMultilevel"/>
    <w:tmpl w:val="D856F4E2"/>
    <w:lvl w:ilvl="0" w:tplc="0C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DAC75AC"/>
    <w:multiLevelType w:val="multilevel"/>
    <w:tmpl w:val="5C9AF4A2"/>
    <w:lvl w:ilvl="0">
      <w:start w:val="1"/>
      <w:numFmt w:val="bullet"/>
      <w:lvlText w:val="o"/>
      <w:lvlJc w:val="left"/>
      <w:pPr>
        <w:tabs>
          <w:tab w:val="num" w:pos="1495"/>
        </w:tabs>
        <w:ind w:left="1495" w:hanging="360"/>
      </w:pPr>
      <w:rPr>
        <w:rFonts w:ascii="Courier New" w:hAnsi="Courier New" w:cs="Courier New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2215"/>
        </w:tabs>
        <w:ind w:left="2215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935"/>
        </w:tabs>
        <w:ind w:left="2935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3655"/>
        </w:tabs>
        <w:ind w:left="3655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4375"/>
        </w:tabs>
        <w:ind w:left="4375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5095"/>
        </w:tabs>
        <w:ind w:left="5095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815"/>
        </w:tabs>
        <w:ind w:left="5815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6535"/>
        </w:tabs>
        <w:ind w:left="6535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7255"/>
        </w:tabs>
        <w:ind w:left="7255" w:hanging="360"/>
      </w:pPr>
      <w:rPr>
        <w:rFonts w:ascii="Symbol" w:hAnsi="Symbol" w:hint="default"/>
        <w:sz w:val="20"/>
      </w:rPr>
    </w:lvl>
  </w:abstractNum>
  <w:abstractNum w:abstractNumId="41" w15:restartNumberingAfterBreak="0">
    <w:nsid w:val="7F7B5A75"/>
    <w:multiLevelType w:val="multilevel"/>
    <w:tmpl w:val="38661E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717554268">
    <w:abstractNumId w:val="14"/>
  </w:num>
  <w:num w:numId="2" w16cid:durableId="24141533">
    <w:abstractNumId w:val="21"/>
  </w:num>
  <w:num w:numId="3" w16cid:durableId="114837998">
    <w:abstractNumId w:val="8"/>
  </w:num>
  <w:num w:numId="4" w16cid:durableId="479929522">
    <w:abstractNumId w:val="0"/>
  </w:num>
  <w:num w:numId="5" w16cid:durableId="1847014798">
    <w:abstractNumId w:val="26"/>
  </w:num>
  <w:num w:numId="6" w16cid:durableId="1164322456">
    <w:abstractNumId w:val="1"/>
  </w:num>
  <w:num w:numId="7" w16cid:durableId="1087965632">
    <w:abstractNumId w:val="2"/>
  </w:num>
  <w:num w:numId="8" w16cid:durableId="1515998461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561746038">
    <w:abstractNumId w:val="7"/>
  </w:num>
  <w:num w:numId="10" w16cid:durableId="1210141448">
    <w:abstractNumId w:val="12"/>
  </w:num>
  <w:num w:numId="11" w16cid:durableId="1510753396">
    <w:abstractNumId w:val="23"/>
  </w:num>
  <w:num w:numId="12" w16cid:durableId="1272319345">
    <w:abstractNumId w:val="22"/>
  </w:num>
  <w:num w:numId="13" w16cid:durableId="1912688926">
    <w:abstractNumId w:val="13"/>
  </w:num>
  <w:num w:numId="14" w16cid:durableId="1492329644">
    <w:abstractNumId w:val="5"/>
  </w:num>
  <w:num w:numId="15" w16cid:durableId="378172049">
    <w:abstractNumId w:val="35"/>
  </w:num>
  <w:num w:numId="16" w16cid:durableId="1678574643">
    <w:abstractNumId w:val="31"/>
  </w:num>
  <w:num w:numId="17" w16cid:durableId="1171338849">
    <w:abstractNumId w:val="36"/>
  </w:num>
  <w:num w:numId="18" w16cid:durableId="65882494">
    <w:abstractNumId w:val="39"/>
  </w:num>
  <w:num w:numId="19" w16cid:durableId="653877042">
    <w:abstractNumId w:val="15"/>
  </w:num>
  <w:num w:numId="20" w16cid:durableId="249051685">
    <w:abstractNumId w:val="24"/>
  </w:num>
  <w:num w:numId="21" w16cid:durableId="706373740">
    <w:abstractNumId w:val="17"/>
  </w:num>
  <w:num w:numId="22" w16cid:durableId="512034356">
    <w:abstractNumId w:val="9"/>
  </w:num>
  <w:num w:numId="23" w16cid:durableId="142049198">
    <w:abstractNumId w:val="38"/>
  </w:num>
  <w:num w:numId="24" w16cid:durableId="1899198633">
    <w:abstractNumId w:val="16"/>
  </w:num>
  <w:num w:numId="25" w16cid:durableId="1263487678">
    <w:abstractNumId w:val="6"/>
  </w:num>
  <w:num w:numId="26" w16cid:durableId="1165709876">
    <w:abstractNumId w:val="27"/>
  </w:num>
  <w:num w:numId="27" w16cid:durableId="1590460402">
    <w:abstractNumId w:val="19"/>
  </w:num>
  <w:num w:numId="28" w16cid:durableId="2066752645">
    <w:abstractNumId w:val="4"/>
  </w:num>
  <w:num w:numId="29" w16cid:durableId="812866296">
    <w:abstractNumId w:val="41"/>
  </w:num>
  <w:num w:numId="30" w16cid:durableId="314527377">
    <w:abstractNumId w:val="40"/>
  </w:num>
  <w:num w:numId="31" w16cid:durableId="1714425430">
    <w:abstractNumId w:val="34"/>
  </w:num>
  <w:num w:numId="32" w16cid:durableId="1005984242">
    <w:abstractNumId w:val="37"/>
  </w:num>
  <w:num w:numId="33" w16cid:durableId="188833529">
    <w:abstractNumId w:val="33"/>
  </w:num>
  <w:num w:numId="34" w16cid:durableId="1194612406">
    <w:abstractNumId w:val="29"/>
  </w:num>
  <w:num w:numId="35" w16cid:durableId="1573078048">
    <w:abstractNumId w:val="25"/>
  </w:num>
  <w:num w:numId="36" w16cid:durableId="1411997923">
    <w:abstractNumId w:val="10"/>
  </w:num>
  <w:num w:numId="37" w16cid:durableId="837231995">
    <w:abstractNumId w:val="30"/>
  </w:num>
  <w:num w:numId="38" w16cid:durableId="607591845">
    <w:abstractNumId w:val="28"/>
  </w:num>
  <w:num w:numId="39" w16cid:durableId="1790196000">
    <w:abstractNumId w:val="32"/>
  </w:num>
  <w:num w:numId="40" w16cid:durableId="891384739">
    <w:abstractNumId w:val="11"/>
  </w:num>
  <w:num w:numId="41" w16cid:durableId="2028557248">
    <w:abstractNumId w:val="18"/>
  </w:num>
  <w:num w:numId="42" w16cid:durableId="674693358">
    <w:abstractNumId w:val="20"/>
  </w:num>
  <w:num w:numId="43" w16cid:durableId="140333729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AxMbMwNTG1MDM1NbdQ0lEKTi0uzszPAykwrAUArhieRSwAAAA="/>
  </w:docVars>
  <w:rsids>
    <w:rsidRoot w:val="001F7241"/>
    <w:rsid w:val="00001E03"/>
    <w:rsid w:val="0000329D"/>
    <w:rsid w:val="000039DD"/>
    <w:rsid w:val="000056C1"/>
    <w:rsid w:val="0000667F"/>
    <w:rsid w:val="00007535"/>
    <w:rsid w:val="00010CFB"/>
    <w:rsid w:val="00011D4C"/>
    <w:rsid w:val="00014B89"/>
    <w:rsid w:val="00015B49"/>
    <w:rsid w:val="000167F1"/>
    <w:rsid w:val="00021807"/>
    <w:rsid w:val="00021AD9"/>
    <w:rsid w:val="0002636A"/>
    <w:rsid w:val="000301C0"/>
    <w:rsid w:val="000317BB"/>
    <w:rsid w:val="000319CE"/>
    <w:rsid w:val="0003616B"/>
    <w:rsid w:val="00036442"/>
    <w:rsid w:val="00037B8F"/>
    <w:rsid w:val="00037C1E"/>
    <w:rsid w:val="000429E3"/>
    <w:rsid w:val="00045D62"/>
    <w:rsid w:val="000465D7"/>
    <w:rsid w:val="0005231A"/>
    <w:rsid w:val="000527FA"/>
    <w:rsid w:val="000535E4"/>
    <w:rsid w:val="000540C5"/>
    <w:rsid w:val="000544E5"/>
    <w:rsid w:val="00054BEB"/>
    <w:rsid w:val="00056E7A"/>
    <w:rsid w:val="000575E8"/>
    <w:rsid w:val="0006098A"/>
    <w:rsid w:val="0006213A"/>
    <w:rsid w:val="000633E3"/>
    <w:rsid w:val="000656C5"/>
    <w:rsid w:val="00067000"/>
    <w:rsid w:val="0007270E"/>
    <w:rsid w:val="00073A05"/>
    <w:rsid w:val="00074D86"/>
    <w:rsid w:val="00075840"/>
    <w:rsid w:val="0007616F"/>
    <w:rsid w:val="000818C4"/>
    <w:rsid w:val="000824D2"/>
    <w:rsid w:val="00082D24"/>
    <w:rsid w:val="00083427"/>
    <w:rsid w:val="00083D23"/>
    <w:rsid w:val="0008447D"/>
    <w:rsid w:val="0008559C"/>
    <w:rsid w:val="000936C6"/>
    <w:rsid w:val="00093DF1"/>
    <w:rsid w:val="000949FE"/>
    <w:rsid w:val="00094FD1"/>
    <w:rsid w:val="000A4765"/>
    <w:rsid w:val="000A5B0A"/>
    <w:rsid w:val="000A7AF0"/>
    <w:rsid w:val="000A7FDC"/>
    <w:rsid w:val="000A7FF9"/>
    <w:rsid w:val="000C15F1"/>
    <w:rsid w:val="000C1B00"/>
    <w:rsid w:val="000C5ED0"/>
    <w:rsid w:val="000C5EE9"/>
    <w:rsid w:val="000D0171"/>
    <w:rsid w:val="000D03A6"/>
    <w:rsid w:val="000D084C"/>
    <w:rsid w:val="000D3F92"/>
    <w:rsid w:val="000E33FF"/>
    <w:rsid w:val="000E783A"/>
    <w:rsid w:val="000F1CEB"/>
    <w:rsid w:val="000F5A35"/>
    <w:rsid w:val="000F5CCC"/>
    <w:rsid w:val="00100065"/>
    <w:rsid w:val="00101135"/>
    <w:rsid w:val="00107C6B"/>
    <w:rsid w:val="00112111"/>
    <w:rsid w:val="00112B2C"/>
    <w:rsid w:val="001130CE"/>
    <w:rsid w:val="001165F1"/>
    <w:rsid w:val="00117C07"/>
    <w:rsid w:val="00117C32"/>
    <w:rsid w:val="0012450A"/>
    <w:rsid w:val="001277A0"/>
    <w:rsid w:val="00127DAA"/>
    <w:rsid w:val="001325BA"/>
    <w:rsid w:val="0013370E"/>
    <w:rsid w:val="00134C0C"/>
    <w:rsid w:val="001354F9"/>
    <w:rsid w:val="001360A4"/>
    <w:rsid w:val="001414C8"/>
    <w:rsid w:val="00142130"/>
    <w:rsid w:val="0014275B"/>
    <w:rsid w:val="00143F76"/>
    <w:rsid w:val="00145942"/>
    <w:rsid w:val="001469E2"/>
    <w:rsid w:val="00147CD7"/>
    <w:rsid w:val="0015712B"/>
    <w:rsid w:val="0016162E"/>
    <w:rsid w:val="001617EF"/>
    <w:rsid w:val="00162501"/>
    <w:rsid w:val="00163D19"/>
    <w:rsid w:val="00166CBF"/>
    <w:rsid w:val="00170F99"/>
    <w:rsid w:val="00182214"/>
    <w:rsid w:val="001822F7"/>
    <w:rsid w:val="00185890"/>
    <w:rsid w:val="001943A4"/>
    <w:rsid w:val="0019573B"/>
    <w:rsid w:val="001964E1"/>
    <w:rsid w:val="001967EE"/>
    <w:rsid w:val="001A1DA3"/>
    <w:rsid w:val="001A6414"/>
    <w:rsid w:val="001A70B6"/>
    <w:rsid w:val="001B084D"/>
    <w:rsid w:val="001B0A44"/>
    <w:rsid w:val="001B0C48"/>
    <w:rsid w:val="001B0D57"/>
    <w:rsid w:val="001B2CA9"/>
    <w:rsid w:val="001B5CA4"/>
    <w:rsid w:val="001C24DB"/>
    <w:rsid w:val="001C325F"/>
    <w:rsid w:val="001C71D5"/>
    <w:rsid w:val="001D41BE"/>
    <w:rsid w:val="001D4379"/>
    <w:rsid w:val="001D56A2"/>
    <w:rsid w:val="001D667D"/>
    <w:rsid w:val="001D7CCC"/>
    <w:rsid w:val="001E064C"/>
    <w:rsid w:val="001E0EAE"/>
    <w:rsid w:val="001E2876"/>
    <w:rsid w:val="001F1A03"/>
    <w:rsid w:val="001F6078"/>
    <w:rsid w:val="001F700A"/>
    <w:rsid w:val="001F7241"/>
    <w:rsid w:val="001F7364"/>
    <w:rsid w:val="001F7CDC"/>
    <w:rsid w:val="00203E76"/>
    <w:rsid w:val="00206D8B"/>
    <w:rsid w:val="00207995"/>
    <w:rsid w:val="00210501"/>
    <w:rsid w:val="002116E1"/>
    <w:rsid w:val="002146FA"/>
    <w:rsid w:val="00214DE1"/>
    <w:rsid w:val="002202E5"/>
    <w:rsid w:val="00223D73"/>
    <w:rsid w:val="00225005"/>
    <w:rsid w:val="00225F15"/>
    <w:rsid w:val="00230F5C"/>
    <w:rsid w:val="00232D72"/>
    <w:rsid w:val="00232FF7"/>
    <w:rsid w:val="0023513B"/>
    <w:rsid w:val="00236E22"/>
    <w:rsid w:val="00236F63"/>
    <w:rsid w:val="00237F39"/>
    <w:rsid w:val="00241D71"/>
    <w:rsid w:val="002422CD"/>
    <w:rsid w:val="00242356"/>
    <w:rsid w:val="00242EF9"/>
    <w:rsid w:val="0024544C"/>
    <w:rsid w:val="00247513"/>
    <w:rsid w:val="00254E65"/>
    <w:rsid w:val="00255316"/>
    <w:rsid w:val="00257725"/>
    <w:rsid w:val="00257775"/>
    <w:rsid w:val="00257C75"/>
    <w:rsid w:val="00260210"/>
    <w:rsid w:val="00265695"/>
    <w:rsid w:val="00265BAA"/>
    <w:rsid w:val="0026615B"/>
    <w:rsid w:val="0026660F"/>
    <w:rsid w:val="002667F8"/>
    <w:rsid w:val="002712C0"/>
    <w:rsid w:val="0027251C"/>
    <w:rsid w:val="00274943"/>
    <w:rsid w:val="00274B33"/>
    <w:rsid w:val="002768E7"/>
    <w:rsid w:val="00276EA8"/>
    <w:rsid w:val="00284D93"/>
    <w:rsid w:val="002851AB"/>
    <w:rsid w:val="0029505D"/>
    <w:rsid w:val="002971CE"/>
    <w:rsid w:val="00297499"/>
    <w:rsid w:val="002975C5"/>
    <w:rsid w:val="002A2565"/>
    <w:rsid w:val="002A4375"/>
    <w:rsid w:val="002A6ED1"/>
    <w:rsid w:val="002B08DD"/>
    <w:rsid w:val="002B1257"/>
    <w:rsid w:val="002B3A51"/>
    <w:rsid w:val="002C0B0E"/>
    <w:rsid w:val="002C19FF"/>
    <w:rsid w:val="002C1F7B"/>
    <w:rsid w:val="002C3543"/>
    <w:rsid w:val="002C59FE"/>
    <w:rsid w:val="002C612D"/>
    <w:rsid w:val="002C6DD0"/>
    <w:rsid w:val="002D1472"/>
    <w:rsid w:val="002D31B4"/>
    <w:rsid w:val="002E089B"/>
    <w:rsid w:val="002E68AA"/>
    <w:rsid w:val="002E75E4"/>
    <w:rsid w:val="002F04A7"/>
    <w:rsid w:val="002F0B5E"/>
    <w:rsid w:val="002F17A8"/>
    <w:rsid w:val="002F184E"/>
    <w:rsid w:val="002F5FDE"/>
    <w:rsid w:val="00302F9F"/>
    <w:rsid w:val="00305A7A"/>
    <w:rsid w:val="00306F38"/>
    <w:rsid w:val="00307130"/>
    <w:rsid w:val="00310395"/>
    <w:rsid w:val="00311329"/>
    <w:rsid w:val="003123F6"/>
    <w:rsid w:val="0031330D"/>
    <w:rsid w:val="00313B59"/>
    <w:rsid w:val="0031459B"/>
    <w:rsid w:val="00314B8D"/>
    <w:rsid w:val="0032195C"/>
    <w:rsid w:val="00323F83"/>
    <w:rsid w:val="003253E1"/>
    <w:rsid w:val="00325AC6"/>
    <w:rsid w:val="00326C03"/>
    <w:rsid w:val="00334958"/>
    <w:rsid w:val="003349D4"/>
    <w:rsid w:val="00335BCA"/>
    <w:rsid w:val="003360F3"/>
    <w:rsid w:val="003400A8"/>
    <w:rsid w:val="0034394F"/>
    <w:rsid w:val="00347D5A"/>
    <w:rsid w:val="00353264"/>
    <w:rsid w:val="003563D1"/>
    <w:rsid w:val="00357E6A"/>
    <w:rsid w:val="00371265"/>
    <w:rsid w:val="00372EC5"/>
    <w:rsid w:val="00373632"/>
    <w:rsid w:val="003745D2"/>
    <w:rsid w:val="0037495E"/>
    <w:rsid w:val="00374A5A"/>
    <w:rsid w:val="00374F41"/>
    <w:rsid w:val="00375201"/>
    <w:rsid w:val="00376B1C"/>
    <w:rsid w:val="00380BC9"/>
    <w:rsid w:val="00383E4D"/>
    <w:rsid w:val="00385DAB"/>
    <w:rsid w:val="00386CA6"/>
    <w:rsid w:val="003923AA"/>
    <w:rsid w:val="003933B5"/>
    <w:rsid w:val="00393C8C"/>
    <w:rsid w:val="003950BA"/>
    <w:rsid w:val="003A0064"/>
    <w:rsid w:val="003A2804"/>
    <w:rsid w:val="003A32C9"/>
    <w:rsid w:val="003A3706"/>
    <w:rsid w:val="003A72F7"/>
    <w:rsid w:val="003A733A"/>
    <w:rsid w:val="003A7651"/>
    <w:rsid w:val="003A7B83"/>
    <w:rsid w:val="003B0B62"/>
    <w:rsid w:val="003B1B7D"/>
    <w:rsid w:val="003B256A"/>
    <w:rsid w:val="003B5616"/>
    <w:rsid w:val="003B6D8A"/>
    <w:rsid w:val="003C04DA"/>
    <w:rsid w:val="003C5573"/>
    <w:rsid w:val="003C75A8"/>
    <w:rsid w:val="003D3D58"/>
    <w:rsid w:val="003D47B9"/>
    <w:rsid w:val="003D4F1C"/>
    <w:rsid w:val="003D7BA5"/>
    <w:rsid w:val="003E08BB"/>
    <w:rsid w:val="003E12F3"/>
    <w:rsid w:val="003E399C"/>
    <w:rsid w:val="003F0ED9"/>
    <w:rsid w:val="003F2F63"/>
    <w:rsid w:val="003F520D"/>
    <w:rsid w:val="003F5D3D"/>
    <w:rsid w:val="00404C6E"/>
    <w:rsid w:val="00405392"/>
    <w:rsid w:val="00406096"/>
    <w:rsid w:val="0040690A"/>
    <w:rsid w:val="004114E2"/>
    <w:rsid w:val="00411E6D"/>
    <w:rsid w:val="00412430"/>
    <w:rsid w:val="0041460D"/>
    <w:rsid w:val="00415694"/>
    <w:rsid w:val="00415C02"/>
    <w:rsid w:val="00416585"/>
    <w:rsid w:val="0043065E"/>
    <w:rsid w:val="004318CC"/>
    <w:rsid w:val="00436A39"/>
    <w:rsid w:val="00441856"/>
    <w:rsid w:val="00442D48"/>
    <w:rsid w:val="00454BDF"/>
    <w:rsid w:val="00456395"/>
    <w:rsid w:val="0046478F"/>
    <w:rsid w:val="00470246"/>
    <w:rsid w:val="00472137"/>
    <w:rsid w:val="004733D2"/>
    <w:rsid w:val="004750F0"/>
    <w:rsid w:val="0047577D"/>
    <w:rsid w:val="004760AD"/>
    <w:rsid w:val="004839AA"/>
    <w:rsid w:val="00490AB9"/>
    <w:rsid w:val="00490C4D"/>
    <w:rsid w:val="00491385"/>
    <w:rsid w:val="00491CE7"/>
    <w:rsid w:val="00495AF3"/>
    <w:rsid w:val="0049649D"/>
    <w:rsid w:val="004969C2"/>
    <w:rsid w:val="0049731E"/>
    <w:rsid w:val="0049783D"/>
    <w:rsid w:val="004A214B"/>
    <w:rsid w:val="004A29CE"/>
    <w:rsid w:val="004A45E0"/>
    <w:rsid w:val="004A68D3"/>
    <w:rsid w:val="004B107A"/>
    <w:rsid w:val="004B3B84"/>
    <w:rsid w:val="004B4259"/>
    <w:rsid w:val="004B669A"/>
    <w:rsid w:val="004C1EEB"/>
    <w:rsid w:val="004C41E2"/>
    <w:rsid w:val="004C66D2"/>
    <w:rsid w:val="004D10FB"/>
    <w:rsid w:val="004D2AFA"/>
    <w:rsid w:val="004D3294"/>
    <w:rsid w:val="004D3336"/>
    <w:rsid w:val="004D6B70"/>
    <w:rsid w:val="004E252A"/>
    <w:rsid w:val="004E2B85"/>
    <w:rsid w:val="004E3A9F"/>
    <w:rsid w:val="004E6741"/>
    <w:rsid w:val="004E74A7"/>
    <w:rsid w:val="004E7AEB"/>
    <w:rsid w:val="004F0540"/>
    <w:rsid w:val="0050002C"/>
    <w:rsid w:val="00500DE8"/>
    <w:rsid w:val="00502DD9"/>
    <w:rsid w:val="00503823"/>
    <w:rsid w:val="005040B9"/>
    <w:rsid w:val="00510BC1"/>
    <w:rsid w:val="0052020C"/>
    <w:rsid w:val="005229A5"/>
    <w:rsid w:val="00523BE0"/>
    <w:rsid w:val="00524941"/>
    <w:rsid w:val="005261D7"/>
    <w:rsid w:val="00533A1E"/>
    <w:rsid w:val="00535388"/>
    <w:rsid w:val="00545E36"/>
    <w:rsid w:val="00546D2F"/>
    <w:rsid w:val="005521D6"/>
    <w:rsid w:val="0055225F"/>
    <w:rsid w:val="00555D28"/>
    <w:rsid w:val="005563BA"/>
    <w:rsid w:val="00556DE5"/>
    <w:rsid w:val="00571D45"/>
    <w:rsid w:val="00571FC1"/>
    <w:rsid w:val="00573391"/>
    <w:rsid w:val="00573F84"/>
    <w:rsid w:val="0057449B"/>
    <w:rsid w:val="005757C6"/>
    <w:rsid w:val="0058178A"/>
    <w:rsid w:val="00581EC3"/>
    <w:rsid w:val="00586C78"/>
    <w:rsid w:val="005906BB"/>
    <w:rsid w:val="005926A4"/>
    <w:rsid w:val="00594ACE"/>
    <w:rsid w:val="00595440"/>
    <w:rsid w:val="005974D1"/>
    <w:rsid w:val="005A1235"/>
    <w:rsid w:val="005A3D64"/>
    <w:rsid w:val="005A58CC"/>
    <w:rsid w:val="005A61B3"/>
    <w:rsid w:val="005A63A6"/>
    <w:rsid w:val="005A7129"/>
    <w:rsid w:val="005A72A9"/>
    <w:rsid w:val="005A7579"/>
    <w:rsid w:val="005B19B2"/>
    <w:rsid w:val="005B30B1"/>
    <w:rsid w:val="005C0AB6"/>
    <w:rsid w:val="005C0D42"/>
    <w:rsid w:val="005C1DEE"/>
    <w:rsid w:val="005C5B35"/>
    <w:rsid w:val="005C6FE4"/>
    <w:rsid w:val="005C7AAB"/>
    <w:rsid w:val="005C7E74"/>
    <w:rsid w:val="005D216E"/>
    <w:rsid w:val="005D75C9"/>
    <w:rsid w:val="005D7F80"/>
    <w:rsid w:val="005E2BA1"/>
    <w:rsid w:val="005E467A"/>
    <w:rsid w:val="005E5986"/>
    <w:rsid w:val="005E77C2"/>
    <w:rsid w:val="005F1FE8"/>
    <w:rsid w:val="005F3407"/>
    <w:rsid w:val="005F5CDC"/>
    <w:rsid w:val="00601925"/>
    <w:rsid w:val="00602E0D"/>
    <w:rsid w:val="006048FC"/>
    <w:rsid w:val="00606C35"/>
    <w:rsid w:val="00610D00"/>
    <w:rsid w:val="00611141"/>
    <w:rsid w:val="0061144D"/>
    <w:rsid w:val="00611E64"/>
    <w:rsid w:val="00614870"/>
    <w:rsid w:val="0061745F"/>
    <w:rsid w:val="00620CB1"/>
    <w:rsid w:val="00624018"/>
    <w:rsid w:val="0062502E"/>
    <w:rsid w:val="0062508C"/>
    <w:rsid w:val="0062546F"/>
    <w:rsid w:val="00630AF1"/>
    <w:rsid w:val="006316F0"/>
    <w:rsid w:val="00631ED5"/>
    <w:rsid w:val="006325B3"/>
    <w:rsid w:val="00644202"/>
    <w:rsid w:val="00645C16"/>
    <w:rsid w:val="00646012"/>
    <w:rsid w:val="006467E1"/>
    <w:rsid w:val="006520AA"/>
    <w:rsid w:val="006532C6"/>
    <w:rsid w:val="00653ECD"/>
    <w:rsid w:val="00655BD8"/>
    <w:rsid w:val="0065772C"/>
    <w:rsid w:val="00664588"/>
    <w:rsid w:val="00664D8E"/>
    <w:rsid w:val="0067012B"/>
    <w:rsid w:val="00671A89"/>
    <w:rsid w:val="00672395"/>
    <w:rsid w:val="00673638"/>
    <w:rsid w:val="006745A4"/>
    <w:rsid w:val="006773C5"/>
    <w:rsid w:val="00677938"/>
    <w:rsid w:val="006820ED"/>
    <w:rsid w:val="0068297D"/>
    <w:rsid w:val="00682AFD"/>
    <w:rsid w:val="00682E94"/>
    <w:rsid w:val="00683642"/>
    <w:rsid w:val="00685956"/>
    <w:rsid w:val="00685D2A"/>
    <w:rsid w:val="00686AFF"/>
    <w:rsid w:val="00686FA1"/>
    <w:rsid w:val="006904D4"/>
    <w:rsid w:val="0069202C"/>
    <w:rsid w:val="006921A4"/>
    <w:rsid w:val="00692C76"/>
    <w:rsid w:val="00693DB9"/>
    <w:rsid w:val="006965E3"/>
    <w:rsid w:val="00697C7E"/>
    <w:rsid w:val="00697FCC"/>
    <w:rsid w:val="006A04FE"/>
    <w:rsid w:val="006A19D6"/>
    <w:rsid w:val="006A2A5D"/>
    <w:rsid w:val="006A6844"/>
    <w:rsid w:val="006B0207"/>
    <w:rsid w:val="006B06D6"/>
    <w:rsid w:val="006B11B6"/>
    <w:rsid w:val="006B1AB1"/>
    <w:rsid w:val="006B4E6C"/>
    <w:rsid w:val="006B7CB4"/>
    <w:rsid w:val="006C4821"/>
    <w:rsid w:val="006C4A11"/>
    <w:rsid w:val="006D20A7"/>
    <w:rsid w:val="006D3838"/>
    <w:rsid w:val="006D4851"/>
    <w:rsid w:val="006D5FC8"/>
    <w:rsid w:val="006D73B7"/>
    <w:rsid w:val="006E4B8F"/>
    <w:rsid w:val="006E5270"/>
    <w:rsid w:val="006E5BF9"/>
    <w:rsid w:val="006F00DD"/>
    <w:rsid w:val="006F11F7"/>
    <w:rsid w:val="006F599A"/>
    <w:rsid w:val="006F6717"/>
    <w:rsid w:val="00700DC8"/>
    <w:rsid w:val="00703725"/>
    <w:rsid w:val="00705F3E"/>
    <w:rsid w:val="00707737"/>
    <w:rsid w:val="0070777F"/>
    <w:rsid w:val="00710FB1"/>
    <w:rsid w:val="00711353"/>
    <w:rsid w:val="00711C45"/>
    <w:rsid w:val="00716893"/>
    <w:rsid w:val="0072420C"/>
    <w:rsid w:val="00725897"/>
    <w:rsid w:val="00726E60"/>
    <w:rsid w:val="00730AE7"/>
    <w:rsid w:val="007336A9"/>
    <w:rsid w:val="007336BD"/>
    <w:rsid w:val="0073572C"/>
    <w:rsid w:val="00736CF7"/>
    <w:rsid w:val="00741310"/>
    <w:rsid w:val="00742736"/>
    <w:rsid w:val="00742815"/>
    <w:rsid w:val="00745C1D"/>
    <w:rsid w:val="0074769E"/>
    <w:rsid w:val="0075000B"/>
    <w:rsid w:val="0075052A"/>
    <w:rsid w:val="0076074B"/>
    <w:rsid w:val="0076108F"/>
    <w:rsid w:val="0076242A"/>
    <w:rsid w:val="00764A38"/>
    <w:rsid w:val="0076712C"/>
    <w:rsid w:val="0077277D"/>
    <w:rsid w:val="00775140"/>
    <w:rsid w:val="007779E8"/>
    <w:rsid w:val="00777F00"/>
    <w:rsid w:val="00780120"/>
    <w:rsid w:val="00791670"/>
    <w:rsid w:val="0079188D"/>
    <w:rsid w:val="00795C7B"/>
    <w:rsid w:val="007A02EF"/>
    <w:rsid w:val="007A57D1"/>
    <w:rsid w:val="007A6AEF"/>
    <w:rsid w:val="007A717A"/>
    <w:rsid w:val="007A7322"/>
    <w:rsid w:val="007A79E3"/>
    <w:rsid w:val="007A7EA8"/>
    <w:rsid w:val="007B19C7"/>
    <w:rsid w:val="007B2B2B"/>
    <w:rsid w:val="007B2BE5"/>
    <w:rsid w:val="007B4753"/>
    <w:rsid w:val="007B517E"/>
    <w:rsid w:val="007C0DAB"/>
    <w:rsid w:val="007C4341"/>
    <w:rsid w:val="007D6EBE"/>
    <w:rsid w:val="007D7BD5"/>
    <w:rsid w:val="007E1AA9"/>
    <w:rsid w:val="007F27BA"/>
    <w:rsid w:val="007F3976"/>
    <w:rsid w:val="007F5898"/>
    <w:rsid w:val="007F5A00"/>
    <w:rsid w:val="008002A8"/>
    <w:rsid w:val="008021EF"/>
    <w:rsid w:val="00804BAB"/>
    <w:rsid w:val="008074C4"/>
    <w:rsid w:val="00810ED3"/>
    <w:rsid w:val="00815FF3"/>
    <w:rsid w:val="00816EE0"/>
    <w:rsid w:val="008209C4"/>
    <w:rsid w:val="00825748"/>
    <w:rsid w:val="00826024"/>
    <w:rsid w:val="00826B53"/>
    <w:rsid w:val="008318E5"/>
    <w:rsid w:val="008333A5"/>
    <w:rsid w:val="00835228"/>
    <w:rsid w:val="00835941"/>
    <w:rsid w:val="0084154E"/>
    <w:rsid w:val="00845FC3"/>
    <w:rsid w:val="008510CA"/>
    <w:rsid w:val="008534ED"/>
    <w:rsid w:val="00855EF6"/>
    <w:rsid w:val="0085761A"/>
    <w:rsid w:val="00860906"/>
    <w:rsid w:val="00860D8D"/>
    <w:rsid w:val="0086175C"/>
    <w:rsid w:val="00861FED"/>
    <w:rsid w:val="008627F8"/>
    <w:rsid w:val="008648A5"/>
    <w:rsid w:val="00866762"/>
    <w:rsid w:val="00866CFA"/>
    <w:rsid w:val="00867764"/>
    <w:rsid w:val="00882865"/>
    <w:rsid w:val="00885162"/>
    <w:rsid w:val="00892AC4"/>
    <w:rsid w:val="00893D31"/>
    <w:rsid w:val="00894976"/>
    <w:rsid w:val="00894DDA"/>
    <w:rsid w:val="008A0784"/>
    <w:rsid w:val="008A3EF1"/>
    <w:rsid w:val="008A486E"/>
    <w:rsid w:val="008A73B8"/>
    <w:rsid w:val="008A75CB"/>
    <w:rsid w:val="008B244E"/>
    <w:rsid w:val="008B3DD9"/>
    <w:rsid w:val="008B5720"/>
    <w:rsid w:val="008C19FD"/>
    <w:rsid w:val="008C29B1"/>
    <w:rsid w:val="008C2DF7"/>
    <w:rsid w:val="008C3DC3"/>
    <w:rsid w:val="008C43F4"/>
    <w:rsid w:val="008C5027"/>
    <w:rsid w:val="008C5DCD"/>
    <w:rsid w:val="008C78EF"/>
    <w:rsid w:val="008D02F0"/>
    <w:rsid w:val="008D3D87"/>
    <w:rsid w:val="008D7F87"/>
    <w:rsid w:val="008E33AA"/>
    <w:rsid w:val="008E3ECB"/>
    <w:rsid w:val="008E658C"/>
    <w:rsid w:val="008F0B5F"/>
    <w:rsid w:val="008F6048"/>
    <w:rsid w:val="008F69D4"/>
    <w:rsid w:val="00901AF5"/>
    <w:rsid w:val="00901E74"/>
    <w:rsid w:val="00904E97"/>
    <w:rsid w:val="00906EA5"/>
    <w:rsid w:val="00910E0D"/>
    <w:rsid w:val="0091139D"/>
    <w:rsid w:val="0091384C"/>
    <w:rsid w:val="00914265"/>
    <w:rsid w:val="00916439"/>
    <w:rsid w:val="00916AD2"/>
    <w:rsid w:val="00917933"/>
    <w:rsid w:val="00922920"/>
    <w:rsid w:val="00924720"/>
    <w:rsid w:val="0092549D"/>
    <w:rsid w:val="00925CCA"/>
    <w:rsid w:val="009319AE"/>
    <w:rsid w:val="00933640"/>
    <w:rsid w:val="00934086"/>
    <w:rsid w:val="0094246A"/>
    <w:rsid w:val="00943CB8"/>
    <w:rsid w:val="00944EDA"/>
    <w:rsid w:val="009453B7"/>
    <w:rsid w:val="00945877"/>
    <w:rsid w:val="00946D9D"/>
    <w:rsid w:val="00951C32"/>
    <w:rsid w:val="0095315C"/>
    <w:rsid w:val="00954F21"/>
    <w:rsid w:val="00955B6D"/>
    <w:rsid w:val="009613A7"/>
    <w:rsid w:val="00963A3D"/>
    <w:rsid w:val="00963EC8"/>
    <w:rsid w:val="00964F38"/>
    <w:rsid w:val="00974D8D"/>
    <w:rsid w:val="009751DB"/>
    <w:rsid w:val="009764D3"/>
    <w:rsid w:val="00976DF7"/>
    <w:rsid w:val="00977243"/>
    <w:rsid w:val="00977823"/>
    <w:rsid w:val="0098414E"/>
    <w:rsid w:val="009855BF"/>
    <w:rsid w:val="00991B31"/>
    <w:rsid w:val="009930BA"/>
    <w:rsid w:val="0099386D"/>
    <w:rsid w:val="0099587C"/>
    <w:rsid w:val="00995B03"/>
    <w:rsid w:val="00997196"/>
    <w:rsid w:val="009A183F"/>
    <w:rsid w:val="009A7ABB"/>
    <w:rsid w:val="009B270C"/>
    <w:rsid w:val="009B529B"/>
    <w:rsid w:val="009B5960"/>
    <w:rsid w:val="009B5FFA"/>
    <w:rsid w:val="009B6AB5"/>
    <w:rsid w:val="009C0C45"/>
    <w:rsid w:val="009C25C1"/>
    <w:rsid w:val="009C287B"/>
    <w:rsid w:val="009C36DD"/>
    <w:rsid w:val="009C4F83"/>
    <w:rsid w:val="009C57E4"/>
    <w:rsid w:val="009D08DD"/>
    <w:rsid w:val="009D304C"/>
    <w:rsid w:val="009D4075"/>
    <w:rsid w:val="009D4402"/>
    <w:rsid w:val="009D4E5C"/>
    <w:rsid w:val="009D538E"/>
    <w:rsid w:val="009D5751"/>
    <w:rsid w:val="009E26B2"/>
    <w:rsid w:val="009E41FE"/>
    <w:rsid w:val="009E55E1"/>
    <w:rsid w:val="009E66A4"/>
    <w:rsid w:val="009F0890"/>
    <w:rsid w:val="009F4931"/>
    <w:rsid w:val="009F5069"/>
    <w:rsid w:val="00A01874"/>
    <w:rsid w:val="00A01A0E"/>
    <w:rsid w:val="00A02B60"/>
    <w:rsid w:val="00A03527"/>
    <w:rsid w:val="00A0476E"/>
    <w:rsid w:val="00A05962"/>
    <w:rsid w:val="00A06945"/>
    <w:rsid w:val="00A16E32"/>
    <w:rsid w:val="00A2315B"/>
    <w:rsid w:val="00A24855"/>
    <w:rsid w:val="00A2602E"/>
    <w:rsid w:val="00A26F58"/>
    <w:rsid w:val="00A3029D"/>
    <w:rsid w:val="00A30497"/>
    <w:rsid w:val="00A30A39"/>
    <w:rsid w:val="00A34452"/>
    <w:rsid w:val="00A3735B"/>
    <w:rsid w:val="00A376EF"/>
    <w:rsid w:val="00A401E0"/>
    <w:rsid w:val="00A41DE0"/>
    <w:rsid w:val="00A432CE"/>
    <w:rsid w:val="00A43471"/>
    <w:rsid w:val="00A4600A"/>
    <w:rsid w:val="00A46B7E"/>
    <w:rsid w:val="00A514AD"/>
    <w:rsid w:val="00A53690"/>
    <w:rsid w:val="00A53739"/>
    <w:rsid w:val="00A538DD"/>
    <w:rsid w:val="00A54822"/>
    <w:rsid w:val="00A54C5A"/>
    <w:rsid w:val="00A616C7"/>
    <w:rsid w:val="00A627A5"/>
    <w:rsid w:val="00A65400"/>
    <w:rsid w:val="00A65A5E"/>
    <w:rsid w:val="00A65F76"/>
    <w:rsid w:val="00A6742C"/>
    <w:rsid w:val="00A70D54"/>
    <w:rsid w:val="00A71203"/>
    <w:rsid w:val="00A73A90"/>
    <w:rsid w:val="00A73B5C"/>
    <w:rsid w:val="00A745CA"/>
    <w:rsid w:val="00A76888"/>
    <w:rsid w:val="00A76CDB"/>
    <w:rsid w:val="00A80218"/>
    <w:rsid w:val="00A81741"/>
    <w:rsid w:val="00A81C0B"/>
    <w:rsid w:val="00A83BA8"/>
    <w:rsid w:val="00A852FD"/>
    <w:rsid w:val="00A855D0"/>
    <w:rsid w:val="00A85F7A"/>
    <w:rsid w:val="00A939D9"/>
    <w:rsid w:val="00A96912"/>
    <w:rsid w:val="00AA3D4A"/>
    <w:rsid w:val="00AB3E86"/>
    <w:rsid w:val="00AB4DED"/>
    <w:rsid w:val="00AB733D"/>
    <w:rsid w:val="00AC070D"/>
    <w:rsid w:val="00AC09A6"/>
    <w:rsid w:val="00AC435B"/>
    <w:rsid w:val="00AC6BF5"/>
    <w:rsid w:val="00AD126A"/>
    <w:rsid w:val="00AE0666"/>
    <w:rsid w:val="00AE0BD6"/>
    <w:rsid w:val="00AE48FC"/>
    <w:rsid w:val="00AE6221"/>
    <w:rsid w:val="00AE76CF"/>
    <w:rsid w:val="00AF06CF"/>
    <w:rsid w:val="00AF32C5"/>
    <w:rsid w:val="00B00F91"/>
    <w:rsid w:val="00B0125D"/>
    <w:rsid w:val="00B03751"/>
    <w:rsid w:val="00B068E9"/>
    <w:rsid w:val="00B13EA7"/>
    <w:rsid w:val="00B21495"/>
    <w:rsid w:val="00B23C99"/>
    <w:rsid w:val="00B2452D"/>
    <w:rsid w:val="00B25135"/>
    <w:rsid w:val="00B25B72"/>
    <w:rsid w:val="00B25C02"/>
    <w:rsid w:val="00B27883"/>
    <w:rsid w:val="00B3058A"/>
    <w:rsid w:val="00B305EA"/>
    <w:rsid w:val="00B34C3D"/>
    <w:rsid w:val="00B356CC"/>
    <w:rsid w:val="00B40058"/>
    <w:rsid w:val="00B46351"/>
    <w:rsid w:val="00B51779"/>
    <w:rsid w:val="00B51C3C"/>
    <w:rsid w:val="00B55E3F"/>
    <w:rsid w:val="00B57C61"/>
    <w:rsid w:val="00B606F3"/>
    <w:rsid w:val="00B76561"/>
    <w:rsid w:val="00B77A16"/>
    <w:rsid w:val="00B82B54"/>
    <w:rsid w:val="00B833AF"/>
    <w:rsid w:val="00B85AB2"/>
    <w:rsid w:val="00B85F33"/>
    <w:rsid w:val="00B9315B"/>
    <w:rsid w:val="00B94B03"/>
    <w:rsid w:val="00B94E80"/>
    <w:rsid w:val="00B9644A"/>
    <w:rsid w:val="00B9675A"/>
    <w:rsid w:val="00B96F61"/>
    <w:rsid w:val="00BA14FC"/>
    <w:rsid w:val="00BA38A9"/>
    <w:rsid w:val="00BA640A"/>
    <w:rsid w:val="00BB1DB2"/>
    <w:rsid w:val="00BB4221"/>
    <w:rsid w:val="00BB4C2D"/>
    <w:rsid w:val="00BB69E0"/>
    <w:rsid w:val="00BB730B"/>
    <w:rsid w:val="00BC226F"/>
    <w:rsid w:val="00BC2C48"/>
    <w:rsid w:val="00BC31BA"/>
    <w:rsid w:val="00BC4361"/>
    <w:rsid w:val="00BC508C"/>
    <w:rsid w:val="00BC5863"/>
    <w:rsid w:val="00BC719B"/>
    <w:rsid w:val="00BC7767"/>
    <w:rsid w:val="00BD7279"/>
    <w:rsid w:val="00BE1F74"/>
    <w:rsid w:val="00BE3488"/>
    <w:rsid w:val="00BE362D"/>
    <w:rsid w:val="00BE3EDC"/>
    <w:rsid w:val="00BF1A38"/>
    <w:rsid w:val="00BF2161"/>
    <w:rsid w:val="00BF5210"/>
    <w:rsid w:val="00BF6004"/>
    <w:rsid w:val="00BF6955"/>
    <w:rsid w:val="00BF6E08"/>
    <w:rsid w:val="00BF78EE"/>
    <w:rsid w:val="00C009FC"/>
    <w:rsid w:val="00C00DF9"/>
    <w:rsid w:val="00C11FD4"/>
    <w:rsid w:val="00C13CEE"/>
    <w:rsid w:val="00C15484"/>
    <w:rsid w:val="00C15B42"/>
    <w:rsid w:val="00C17558"/>
    <w:rsid w:val="00C201DB"/>
    <w:rsid w:val="00C209F4"/>
    <w:rsid w:val="00C20EC7"/>
    <w:rsid w:val="00C21A73"/>
    <w:rsid w:val="00C21B49"/>
    <w:rsid w:val="00C222E2"/>
    <w:rsid w:val="00C25091"/>
    <w:rsid w:val="00C25C94"/>
    <w:rsid w:val="00C2622D"/>
    <w:rsid w:val="00C331B2"/>
    <w:rsid w:val="00C33F6B"/>
    <w:rsid w:val="00C42CBA"/>
    <w:rsid w:val="00C4362F"/>
    <w:rsid w:val="00C461F2"/>
    <w:rsid w:val="00C47576"/>
    <w:rsid w:val="00C50BFF"/>
    <w:rsid w:val="00C51944"/>
    <w:rsid w:val="00C51E45"/>
    <w:rsid w:val="00C52C78"/>
    <w:rsid w:val="00C55417"/>
    <w:rsid w:val="00C57FC7"/>
    <w:rsid w:val="00C60BBE"/>
    <w:rsid w:val="00C65D2A"/>
    <w:rsid w:val="00C65D5A"/>
    <w:rsid w:val="00C717E4"/>
    <w:rsid w:val="00C74030"/>
    <w:rsid w:val="00C77016"/>
    <w:rsid w:val="00C772FE"/>
    <w:rsid w:val="00C7743C"/>
    <w:rsid w:val="00C775CD"/>
    <w:rsid w:val="00C77A08"/>
    <w:rsid w:val="00C819FD"/>
    <w:rsid w:val="00C81B54"/>
    <w:rsid w:val="00C86A2C"/>
    <w:rsid w:val="00C91B92"/>
    <w:rsid w:val="00C923F2"/>
    <w:rsid w:val="00CA02FE"/>
    <w:rsid w:val="00CA0E25"/>
    <w:rsid w:val="00CA185D"/>
    <w:rsid w:val="00CA1B3F"/>
    <w:rsid w:val="00CA2B18"/>
    <w:rsid w:val="00CA47E7"/>
    <w:rsid w:val="00CA6DDE"/>
    <w:rsid w:val="00CB280B"/>
    <w:rsid w:val="00CB2921"/>
    <w:rsid w:val="00CB4821"/>
    <w:rsid w:val="00CB7323"/>
    <w:rsid w:val="00CC2337"/>
    <w:rsid w:val="00CC39F5"/>
    <w:rsid w:val="00CC480F"/>
    <w:rsid w:val="00CC68F6"/>
    <w:rsid w:val="00CC7C53"/>
    <w:rsid w:val="00CD0579"/>
    <w:rsid w:val="00CD0630"/>
    <w:rsid w:val="00CD4A56"/>
    <w:rsid w:val="00CD4E68"/>
    <w:rsid w:val="00CD633E"/>
    <w:rsid w:val="00CD6E94"/>
    <w:rsid w:val="00CD730B"/>
    <w:rsid w:val="00CE15CE"/>
    <w:rsid w:val="00CE1DAA"/>
    <w:rsid w:val="00CE6D0F"/>
    <w:rsid w:val="00CE6EFF"/>
    <w:rsid w:val="00CE7422"/>
    <w:rsid w:val="00CF0D9D"/>
    <w:rsid w:val="00CF1A3F"/>
    <w:rsid w:val="00CF4A29"/>
    <w:rsid w:val="00CF58A7"/>
    <w:rsid w:val="00CF5ED4"/>
    <w:rsid w:val="00CF6D45"/>
    <w:rsid w:val="00D0040E"/>
    <w:rsid w:val="00D02717"/>
    <w:rsid w:val="00D054EF"/>
    <w:rsid w:val="00D06E85"/>
    <w:rsid w:val="00D12339"/>
    <w:rsid w:val="00D12D02"/>
    <w:rsid w:val="00D1420B"/>
    <w:rsid w:val="00D14E72"/>
    <w:rsid w:val="00D17EC0"/>
    <w:rsid w:val="00D20EC1"/>
    <w:rsid w:val="00D21A93"/>
    <w:rsid w:val="00D225FB"/>
    <w:rsid w:val="00D32253"/>
    <w:rsid w:val="00D32AEA"/>
    <w:rsid w:val="00D33ED3"/>
    <w:rsid w:val="00D34299"/>
    <w:rsid w:val="00D349DC"/>
    <w:rsid w:val="00D37629"/>
    <w:rsid w:val="00D40CD1"/>
    <w:rsid w:val="00D40EF5"/>
    <w:rsid w:val="00D41FD3"/>
    <w:rsid w:val="00D42224"/>
    <w:rsid w:val="00D4248D"/>
    <w:rsid w:val="00D457D3"/>
    <w:rsid w:val="00D459DF"/>
    <w:rsid w:val="00D45AA4"/>
    <w:rsid w:val="00D4653E"/>
    <w:rsid w:val="00D50DBA"/>
    <w:rsid w:val="00D54526"/>
    <w:rsid w:val="00D55A6C"/>
    <w:rsid w:val="00D56A34"/>
    <w:rsid w:val="00D57229"/>
    <w:rsid w:val="00D60438"/>
    <w:rsid w:val="00D610CC"/>
    <w:rsid w:val="00D64A2A"/>
    <w:rsid w:val="00D70E74"/>
    <w:rsid w:val="00D72575"/>
    <w:rsid w:val="00D747F3"/>
    <w:rsid w:val="00D75699"/>
    <w:rsid w:val="00D76998"/>
    <w:rsid w:val="00D826B9"/>
    <w:rsid w:val="00D83505"/>
    <w:rsid w:val="00D8501C"/>
    <w:rsid w:val="00D869FB"/>
    <w:rsid w:val="00D923C1"/>
    <w:rsid w:val="00D9351E"/>
    <w:rsid w:val="00D94AF6"/>
    <w:rsid w:val="00D963D5"/>
    <w:rsid w:val="00DA03FC"/>
    <w:rsid w:val="00DA0DB8"/>
    <w:rsid w:val="00DA1145"/>
    <w:rsid w:val="00DA1F66"/>
    <w:rsid w:val="00DA273D"/>
    <w:rsid w:val="00DA3A10"/>
    <w:rsid w:val="00DA717B"/>
    <w:rsid w:val="00DB20CD"/>
    <w:rsid w:val="00DB6210"/>
    <w:rsid w:val="00DC24A1"/>
    <w:rsid w:val="00DC5AAC"/>
    <w:rsid w:val="00DC6DA5"/>
    <w:rsid w:val="00DD1583"/>
    <w:rsid w:val="00DD59F2"/>
    <w:rsid w:val="00DE0322"/>
    <w:rsid w:val="00DE03A7"/>
    <w:rsid w:val="00DE387E"/>
    <w:rsid w:val="00DE52E4"/>
    <w:rsid w:val="00DE6BDA"/>
    <w:rsid w:val="00DF2D8C"/>
    <w:rsid w:val="00DF3272"/>
    <w:rsid w:val="00E034D1"/>
    <w:rsid w:val="00E0588D"/>
    <w:rsid w:val="00E06DED"/>
    <w:rsid w:val="00E071BD"/>
    <w:rsid w:val="00E07BF8"/>
    <w:rsid w:val="00E14732"/>
    <w:rsid w:val="00E157F3"/>
    <w:rsid w:val="00E2148E"/>
    <w:rsid w:val="00E215C5"/>
    <w:rsid w:val="00E22EE6"/>
    <w:rsid w:val="00E24784"/>
    <w:rsid w:val="00E267A0"/>
    <w:rsid w:val="00E30941"/>
    <w:rsid w:val="00E324CD"/>
    <w:rsid w:val="00E3295C"/>
    <w:rsid w:val="00E33486"/>
    <w:rsid w:val="00E375ED"/>
    <w:rsid w:val="00E41868"/>
    <w:rsid w:val="00E51D3C"/>
    <w:rsid w:val="00E57EF5"/>
    <w:rsid w:val="00E60B8E"/>
    <w:rsid w:val="00E66669"/>
    <w:rsid w:val="00E718B7"/>
    <w:rsid w:val="00E74110"/>
    <w:rsid w:val="00E77884"/>
    <w:rsid w:val="00E82903"/>
    <w:rsid w:val="00E83EA7"/>
    <w:rsid w:val="00E8603D"/>
    <w:rsid w:val="00E926B8"/>
    <w:rsid w:val="00E94DD2"/>
    <w:rsid w:val="00E955A9"/>
    <w:rsid w:val="00E95F5F"/>
    <w:rsid w:val="00E97E98"/>
    <w:rsid w:val="00EA0A15"/>
    <w:rsid w:val="00EA2EA8"/>
    <w:rsid w:val="00EA4043"/>
    <w:rsid w:val="00EA4132"/>
    <w:rsid w:val="00EA58AE"/>
    <w:rsid w:val="00EB1C56"/>
    <w:rsid w:val="00EB4F37"/>
    <w:rsid w:val="00EB54DB"/>
    <w:rsid w:val="00EB76C4"/>
    <w:rsid w:val="00EC0045"/>
    <w:rsid w:val="00ED14D4"/>
    <w:rsid w:val="00ED23D3"/>
    <w:rsid w:val="00EE53B4"/>
    <w:rsid w:val="00EF0173"/>
    <w:rsid w:val="00EF37A3"/>
    <w:rsid w:val="00EF73D7"/>
    <w:rsid w:val="00EF78D0"/>
    <w:rsid w:val="00F00844"/>
    <w:rsid w:val="00F00B62"/>
    <w:rsid w:val="00F02182"/>
    <w:rsid w:val="00F04674"/>
    <w:rsid w:val="00F04D47"/>
    <w:rsid w:val="00F11454"/>
    <w:rsid w:val="00F15095"/>
    <w:rsid w:val="00F15602"/>
    <w:rsid w:val="00F16840"/>
    <w:rsid w:val="00F17B27"/>
    <w:rsid w:val="00F22117"/>
    <w:rsid w:val="00F23310"/>
    <w:rsid w:val="00F2402B"/>
    <w:rsid w:val="00F244B1"/>
    <w:rsid w:val="00F32B07"/>
    <w:rsid w:val="00F334AB"/>
    <w:rsid w:val="00F3681C"/>
    <w:rsid w:val="00F43CD9"/>
    <w:rsid w:val="00F45EC4"/>
    <w:rsid w:val="00F5346F"/>
    <w:rsid w:val="00F548D3"/>
    <w:rsid w:val="00F55FB6"/>
    <w:rsid w:val="00F56420"/>
    <w:rsid w:val="00F56D3B"/>
    <w:rsid w:val="00F56D59"/>
    <w:rsid w:val="00F57B39"/>
    <w:rsid w:val="00F60CC8"/>
    <w:rsid w:val="00F61387"/>
    <w:rsid w:val="00F66E1B"/>
    <w:rsid w:val="00F67B74"/>
    <w:rsid w:val="00F70190"/>
    <w:rsid w:val="00F70C15"/>
    <w:rsid w:val="00F73A87"/>
    <w:rsid w:val="00F74781"/>
    <w:rsid w:val="00F74EA1"/>
    <w:rsid w:val="00F80FFC"/>
    <w:rsid w:val="00F81C36"/>
    <w:rsid w:val="00F83B2D"/>
    <w:rsid w:val="00F83F44"/>
    <w:rsid w:val="00F875D1"/>
    <w:rsid w:val="00F90CB6"/>
    <w:rsid w:val="00F92633"/>
    <w:rsid w:val="00F940A0"/>
    <w:rsid w:val="00F96002"/>
    <w:rsid w:val="00F975F1"/>
    <w:rsid w:val="00FA03B3"/>
    <w:rsid w:val="00FA3459"/>
    <w:rsid w:val="00FA40EE"/>
    <w:rsid w:val="00FA43D4"/>
    <w:rsid w:val="00FA454F"/>
    <w:rsid w:val="00FA691A"/>
    <w:rsid w:val="00FA7308"/>
    <w:rsid w:val="00FB0059"/>
    <w:rsid w:val="00FB32AE"/>
    <w:rsid w:val="00FB53EE"/>
    <w:rsid w:val="00FB6167"/>
    <w:rsid w:val="00FB6F8E"/>
    <w:rsid w:val="00FB7C5C"/>
    <w:rsid w:val="00FC1360"/>
    <w:rsid w:val="00FC2180"/>
    <w:rsid w:val="00FD0C3E"/>
    <w:rsid w:val="00FD281A"/>
    <w:rsid w:val="00FD46F6"/>
    <w:rsid w:val="00FD507B"/>
    <w:rsid w:val="00FD51C2"/>
    <w:rsid w:val="00FD6C9F"/>
    <w:rsid w:val="00FE0BA8"/>
    <w:rsid w:val="00FE181E"/>
    <w:rsid w:val="00FF157A"/>
    <w:rsid w:val="00FF6047"/>
    <w:rsid w:val="00FF7916"/>
    <w:rsid w:val="03F55400"/>
    <w:rsid w:val="050C268C"/>
    <w:rsid w:val="05A97B14"/>
    <w:rsid w:val="07F5F704"/>
    <w:rsid w:val="09724614"/>
    <w:rsid w:val="0DDB18D4"/>
    <w:rsid w:val="0F76E935"/>
    <w:rsid w:val="1044D0E8"/>
    <w:rsid w:val="109A36D3"/>
    <w:rsid w:val="1107A4E2"/>
    <w:rsid w:val="14645585"/>
    <w:rsid w:val="147C1CCC"/>
    <w:rsid w:val="14F191EF"/>
    <w:rsid w:val="16463779"/>
    <w:rsid w:val="1646B06B"/>
    <w:rsid w:val="1A652F83"/>
    <w:rsid w:val="1B5930C4"/>
    <w:rsid w:val="1C2A5C2F"/>
    <w:rsid w:val="1F8064B4"/>
    <w:rsid w:val="20A76920"/>
    <w:rsid w:val="29D345DF"/>
    <w:rsid w:val="2C0CDE32"/>
    <w:rsid w:val="2CCA0EDE"/>
    <w:rsid w:val="2CFC8A18"/>
    <w:rsid w:val="2DB1744E"/>
    <w:rsid w:val="2DB6E1C7"/>
    <w:rsid w:val="2DD4020D"/>
    <w:rsid w:val="2E72A096"/>
    <w:rsid w:val="2EEE7B10"/>
    <w:rsid w:val="3096C2AC"/>
    <w:rsid w:val="345504D8"/>
    <w:rsid w:val="3D253850"/>
    <w:rsid w:val="3D7EBE7C"/>
    <w:rsid w:val="3D8DDFCE"/>
    <w:rsid w:val="3E34FC06"/>
    <w:rsid w:val="3EA7A79E"/>
    <w:rsid w:val="42B52479"/>
    <w:rsid w:val="441F34DF"/>
    <w:rsid w:val="45562575"/>
    <w:rsid w:val="4B2C9F36"/>
    <w:rsid w:val="4D4349A0"/>
    <w:rsid w:val="5203483C"/>
    <w:rsid w:val="54EA6469"/>
    <w:rsid w:val="5596E8E1"/>
    <w:rsid w:val="56385672"/>
    <w:rsid w:val="56D1E750"/>
    <w:rsid w:val="584F180B"/>
    <w:rsid w:val="5903663F"/>
    <w:rsid w:val="590A4195"/>
    <w:rsid w:val="5AF83959"/>
    <w:rsid w:val="5DB5EF39"/>
    <w:rsid w:val="60215EEE"/>
    <w:rsid w:val="6247A519"/>
    <w:rsid w:val="63A0CFB3"/>
    <w:rsid w:val="6464150C"/>
    <w:rsid w:val="6777E6CB"/>
    <w:rsid w:val="67CBCB20"/>
    <w:rsid w:val="6AB4BEA4"/>
    <w:rsid w:val="6ABFFC7D"/>
    <w:rsid w:val="7258393D"/>
    <w:rsid w:val="79A7A4FD"/>
    <w:rsid w:val="7AABA35C"/>
    <w:rsid w:val="7EDBDE27"/>
    <w:rsid w:val="7F74EF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143755FC"/>
  <w15:chartTrackingRefBased/>
  <w15:docId w15:val="{46B73BE2-B3C3-4394-90A5-6099CE04B9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65BAA"/>
    <w:pPr>
      <w:spacing w:line="312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7B517E"/>
    <w:pPr>
      <w:keepNext/>
      <w:keepLines/>
      <w:spacing w:before="240" w:after="240"/>
      <w:outlineLvl w:val="0"/>
    </w:pPr>
    <w:rPr>
      <w:rFonts w:asciiTheme="majorHAnsi" w:eastAsiaTheme="majorEastAsia" w:hAnsiTheme="majorHAnsi" w:cstheme="majorBidi"/>
      <w:b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45EC4"/>
    <w:pPr>
      <w:keepNext/>
      <w:keepLines/>
      <w:spacing w:before="36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B517E"/>
    <w:rPr>
      <w:rFonts w:asciiTheme="majorHAnsi" w:eastAsiaTheme="majorEastAsia" w:hAnsiTheme="majorHAnsi" w:cstheme="majorBidi"/>
      <w:b/>
      <w:color w:val="2F5496" w:themeColor="accent1" w:themeShade="BF"/>
      <w:sz w:val="32"/>
      <w:szCs w:val="32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922920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922920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922920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2A256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A2565"/>
    <w:rPr>
      <w:color w:val="605E5C"/>
      <w:shd w:val="clear" w:color="auto" w:fill="E1DFDD"/>
    </w:rPr>
  </w:style>
  <w:style w:type="paragraph" w:customStyle="1" w:styleId="Default">
    <w:name w:val="Default"/>
    <w:rsid w:val="00376B1C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573F8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73F84"/>
  </w:style>
  <w:style w:type="paragraph" w:styleId="Footer">
    <w:name w:val="footer"/>
    <w:basedOn w:val="Normal"/>
    <w:link w:val="FooterChar"/>
    <w:uiPriority w:val="99"/>
    <w:unhideWhenUsed/>
    <w:rsid w:val="00573F8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73F84"/>
  </w:style>
  <w:style w:type="character" w:customStyle="1" w:styleId="Heading2Char">
    <w:name w:val="Heading 2 Char"/>
    <w:basedOn w:val="DefaultParagraphFont"/>
    <w:link w:val="Heading2"/>
    <w:uiPriority w:val="9"/>
    <w:rsid w:val="00F45EC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094FD1"/>
    <w:pPr>
      <w:spacing w:after="0" w:line="240" w:lineRule="auto"/>
      <w:ind w:left="720"/>
    </w:pPr>
    <w:rPr>
      <w:rFonts w:ascii="Calibri" w:eastAsia="DengXian" w:hAnsi="Calibri" w:cs="Arial"/>
    </w:rPr>
  </w:style>
  <w:style w:type="paragraph" w:styleId="TOCHeading">
    <w:name w:val="TOC Heading"/>
    <w:basedOn w:val="Heading1"/>
    <w:next w:val="Normal"/>
    <w:uiPriority w:val="39"/>
    <w:unhideWhenUsed/>
    <w:qFormat/>
    <w:rsid w:val="006467E1"/>
    <w:pPr>
      <w:spacing w:after="0"/>
      <w:outlineLvl w:val="9"/>
    </w:pPr>
    <w:rPr>
      <w:b w:val="0"/>
      <w:lang w:val="en-US"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6467E1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6467E1"/>
    <w:pPr>
      <w:spacing w:after="100"/>
      <w:ind w:left="220"/>
    </w:pPr>
  </w:style>
  <w:style w:type="paragraph" w:styleId="CommentText">
    <w:name w:val="annotation text"/>
    <w:basedOn w:val="Normal"/>
    <w:link w:val="CommentTextChar"/>
    <w:uiPriority w:val="99"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table" w:styleId="GridTable2">
    <w:name w:val="Grid Table 2"/>
    <w:basedOn w:val="TableNormal"/>
    <w:uiPriority w:val="47"/>
    <w:rsid w:val="00241D71"/>
    <w:pPr>
      <w:spacing w:after="0" w:line="240" w:lineRule="auto"/>
    </w:pPr>
    <w:rPr>
      <w:rFonts w:eastAsiaTheme="minorHAnsi"/>
      <w:lang w:val="en-US" w:eastAsia="en-US"/>
    </w:r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styleId="Revision">
    <w:name w:val="Revision"/>
    <w:hidden/>
    <w:uiPriority w:val="99"/>
    <w:semiHidden/>
    <w:rsid w:val="00441856"/>
    <w:pPr>
      <w:spacing w:after="0" w:line="240" w:lineRule="auto"/>
    </w:pPr>
  </w:style>
  <w:style w:type="character" w:styleId="FollowedHyperlink">
    <w:name w:val="FollowedHyperlink"/>
    <w:basedOn w:val="DefaultParagraphFont"/>
    <w:uiPriority w:val="99"/>
    <w:semiHidden/>
    <w:unhideWhenUsed/>
    <w:rsid w:val="006F00DD"/>
    <w:rPr>
      <w:color w:val="954F72" w:themeColor="followedHyperlink"/>
      <w:u w:val="singl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42D4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42D48"/>
    <w:rPr>
      <w:b/>
      <w:bCs/>
      <w:sz w:val="20"/>
      <w:szCs w:val="20"/>
    </w:rPr>
  </w:style>
  <w:style w:type="character" w:styleId="Mention">
    <w:name w:val="Mention"/>
    <w:basedOn w:val="DefaultParagraphFont"/>
    <w:uiPriority w:val="99"/>
    <w:unhideWhenUsed/>
    <w:rsid w:val="00442D48"/>
    <w:rPr>
      <w:color w:val="2B579A"/>
      <w:shd w:val="clear" w:color="auto" w:fill="E1DFDD"/>
    </w:rPr>
  </w:style>
  <w:style w:type="table" w:styleId="GridTable4-Accent4">
    <w:name w:val="Grid Table 4 Accent 4"/>
    <w:basedOn w:val="TableNormal"/>
    <w:uiPriority w:val="49"/>
    <w:rsid w:val="0069202C"/>
    <w:pPr>
      <w:spacing w:after="0" w:line="240" w:lineRule="auto"/>
    </w:pPr>
    <w:tblPr>
      <w:tblStyleRowBandSize w:val="1"/>
      <w:tblStyleColBandSize w:val="1"/>
      <w:tblBorders>
        <w:top w:val="single" w:sz="4" w:space="0" w:color="F2F3BE" w:themeColor="accent4" w:themeTint="99"/>
        <w:left w:val="single" w:sz="4" w:space="0" w:color="F2F3BE" w:themeColor="accent4" w:themeTint="99"/>
        <w:bottom w:val="single" w:sz="4" w:space="0" w:color="F2F3BE" w:themeColor="accent4" w:themeTint="99"/>
        <w:right w:val="single" w:sz="4" w:space="0" w:color="F2F3BE" w:themeColor="accent4" w:themeTint="99"/>
        <w:insideH w:val="single" w:sz="4" w:space="0" w:color="F2F3BE" w:themeColor="accent4" w:themeTint="99"/>
        <w:insideV w:val="single" w:sz="4" w:space="0" w:color="F2F3BE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AEC94" w:themeColor="accent4"/>
          <w:left w:val="single" w:sz="4" w:space="0" w:color="EAEC94" w:themeColor="accent4"/>
          <w:bottom w:val="single" w:sz="4" w:space="0" w:color="EAEC94" w:themeColor="accent4"/>
          <w:right w:val="single" w:sz="4" w:space="0" w:color="EAEC94" w:themeColor="accent4"/>
          <w:insideH w:val="nil"/>
          <w:insideV w:val="nil"/>
        </w:tcBorders>
        <w:shd w:val="clear" w:color="auto" w:fill="EAEC94" w:themeFill="accent4"/>
      </w:tcPr>
    </w:tblStylePr>
    <w:tblStylePr w:type="lastRow">
      <w:rPr>
        <w:b/>
        <w:bCs/>
      </w:rPr>
      <w:tblPr/>
      <w:tcPr>
        <w:tcBorders>
          <w:top w:val="double" w:sz="4" w:space="0" w:color="EAEC94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FBE9" w:themeFill="accent4" w:themeFillTint="33"/>
      </w:tcPr>
    </w:tblStylePr>
    <w:tblStylePr w:type="band1Horz">
      <w:tblPr/>
      <w:tcPr>
        <w:shd w:val="clear" w:color="auto" w:fill="FAFBE9" w:themeFill="accent4" w:themeFillTint="33"/>
      </w:tcPr>
    </w:tblStylePr>
  </w:style>
  <w:style w:type="paragraph" w:styleId="NoSpacing">
    <w:name w:val="No Spacing"/>
    <w:link w:val="NoSpacingChar"/>
    <w:uiPriority w:val="1"/>
    <w:qFormat/>
    <w:rsid w:val="00A01874"/>
    <w:pPr>
      <w:spacing w:after="0" w:line="240" w:lineRule="auto"/>
    </w:pPr>
    <w:rPr>
      <w:lang w:val="en-US" w:eastAsia="en-US"/>
    </w:rPr>
  </w:style>
  <w:style w:type="character" w:customStyle="1" w:styleId="NoSpacingChar">
    <w:name w:val="No Spacing Char"/>
    <w:basedOn w:val="DefaultParagraphFont"/>
    <w:link w:val="NoSpacing"/>
    <w:uiPriority w:val="1"/>
    <w:rsid w:val="00A01874"/>
    <w:rPr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88346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796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311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881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391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148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Custom 1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EAEC94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ExchangeID xmlns="6d0cd2c2-6131-4e79-aba4-606ffeef22b0" xsi:nil="true"/>
    <Sector xmlns="fa27c804-0787-46b4-8d75-b0abc78be27d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EACCC83702C36439EA4414C6A1164E0" ma:contentTypeVersion="4" ma:contentTypeDescription="Create a new document." ma:contentTypeScope="" ma:versionID="18371f1d36b823ab10a1fb985a08282f">
  <xsd:schema xmlns:xsd="http://www.w3.org/2001/XMLSchema" xmlns:xs="http://www.w3.org/2001/XMLSchema" xmlns:p="http://schemas.microsoft.com/office/2006/metadata/properties" xmlns:ns2="6d0cd2c2-6131-4e79-aba4-606ffeef22b0" xmlns:ns3="fa27c804-0787-46b4-8d75-b0abc78be27d" targetNamespace="http://schemas.microsoft.com/office/2006/metadata/properties" ma:root="true" ma:fieldsID="8b5b634101897b2b49e69f709a29de7d" ns2:_="" ns3:_="">
    <xsd:import namespace="6d0cd2c2-6131-4e79-aba4-606ffeef22b0"/>
    <xsd:import namespace="fa27c804-0787-46b4-8d75-b0abc78be27d"/>
    <xsd:element name="properties">
      <xsd:complexType>
        <xsd:sequence>
          <xsd:element name="documentManagement">
            <xsd:complexType>
              <xsd:all>
                <xsd:element ref="ns2:ExchangeID" minOccurs="0"/>
                <xsd:element ref="ns3:Sector" minOccurs="0"/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0cd2c2-6131-4e79-aba4-606ffeef22b0" elementFormDefault="qualified">
    <xsd:import namespace="http://schemas.microsoft.com/office/2006/documentManagement/types"/>
    <xsd:import namespace="http://schemas.microsoft.com/office/infopath/2007/PartnerControls"/>
    <xsd:element name="ExchangeID" ma:index="8" nillable="true" ma:displayName="Exchange ID" ma:format="Dropdown" ma:list="350bc86a-9d8d-483d-98ca-e5146592e32d" ma:internalName="ExchangeID" ma:showField="Title">
      <xsd:simpleType>
        <xsd:restriction base="dms:Lookup"/>
      </xsd:simpleType>
    </xsd:element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a27c804-0787-46b4-8d75-b0abc78be27d" elementFormDefault="qualified">
    <xsd:import namespace="http://schemas.microsoft.com/office/2006/documentManagement/types"/>
    <xsd:import namespace="http://schemas.microsoft.com/office/infopath/2007/PartnerControls"/>
    <xsd:element name="Sector" ma:index="9" nillable="true" ma:displayName="Sector" ma:format="Dropdown" ma:internalName="Sector">
      <xsd:simpleType>
        <xsd:restriction base="dms:Choice">
          <xsd:enumeration value="All Sectors"/>
          <xsd:enumeration value="Bio/Organic Food"/>
          <xsd:enumeration value="Creative Industries"/>
          <xsd:enumeration value="Textiles"/>
          <xsd:enumeration value="Tourism"/>
          <xsd:enumeration value="Wine"/>
          <xsd:enumeration value="Other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39CBEC6-A3C6-4C82-A447-E1EB1F4D919E}">
  <ds:schemaRefs>
    <ds:schemaRef ds:uri="http://purl.org/dc/dcmitype/"/>
    <ds:schemaRef ds:uri="http://www.w3.org/XML/1998/namespace"/>
    <ds:schemaRef ds:uri="http://schemas.microsoft.com/office/2006/documentManagement/types"/>
    <ds:schemaRef ds:uri="6d0cd2c2-6131-4e79-aba4-606ffeef22b0"/>
    <ds:schemaRef ds:uri="http://schemas.microsoft.com/office/infopath/2007/PartnerControls"/>
    <ds:schemaRef ds:uri="http://schemas.openxmlformats.org/package/2006/metadata/core-properties"/>
    <ds:schemaRef ds:uri="fa27c804-0787-46b4-8d75-b0abc78be27d"/>
    <ds:schemaRef ds:uri="http://schemas.microsoft.com/office/2006/metadata/properties"/>
    <ds:schemaRef ds:uri="http://purl.org/dc/terms/"/>
    <ds:schemaRef ds:uri="http://purl.org/dc/elements/1.1/"/>
  </ds:schemaRefs>
</ds:datastoreItem>
</file>

<file path=customXml/itemProps2.xml><?xml version="1.0" encoding="utf-8"?>
<ds:datastoreItem xmlns:ds="http://schemas.openxmlformats.org/officeDocument/2006/customXml" ds:itemID="{07D6018D-64FF-4665-8EDE-C249C596ED8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d0cd2c2-6131-4e79-aba4-606ffeef22b0"/>
    <ds:schemaRef ds:uri="fa27c804-0787-46b4-8d75-b0abc78be27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1943F45-2FBB-42E8-A4A7-9EE663AC8B6C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FA809C1B-4182-42C8-8420-3CEED8BAFB2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365</Words>
  <Characters>2084</Characters>
  <Application>Microsoft Office Word</Application>
  <DocSecurity>0</DocSecurity>
  <Lines>17</Lines>
  <Paragraphs>4</Paragraphs>
  <ScaleCrop>false</ScaleCrop>
  <Company/>
  <LinksUpToDate>false</LinksUpToDate>
  <CharactersWithSpaces>24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ura VELASCO</dc:creator>
  <cp:keywords/>
  <dc:description/>
  <cp:lastModifiedBy>Laura VELASCO</cp:lastModifiedBy>
  <cp:revision>3</cp:revision>
  <cp:lastPrinted>2023-01-24T15:34:00Z</cp:lastPrinted>
  <dcterms:created xsi:type="dcterms:W3CDTF">2023-02-01T13:52:00Z</dcterms:created>
  <dcterms:modified xsi:type="dcterms:W3CDTF">2023-02-01T13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EACCC83702C36439EA4414C6A1164E0</vt:lpwstr>
  </property>
  <property fmtid="{D5CDD505-2E9C-101B-9397-08002B2CF9AE}" pid="3" name="TaxKeyword">
    <vt:lpwstr/>
  </property>
  <property fmtid="{D5CDD505-2E9C-101B-9397-08002B2CF9AE}" pid="4" name="MediaServiceImageTags">
    <vt:lpwstr/>
  </property>
  <property fmtid="{D5CDD505-2E9C-101B-9397-08002B2CF9AE}" pid="5" name="Audience1">
    <vt:lpwstr/>
  </property>
  <property fmtid="{D5CDD505-2E9C-101B-9397-08002B2CF9AE}" pid="6" name="GrammarlyDocumentId">
    <vt:lpwstr>647813f5a143ce747d2b767819b37cb255c688fd0ae94e3caf90696a2b32771d</vt:lpwstr>
  </property>
</Properties>
</file>